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46DAC" w14:textId="7BDCC67E" w:rsidR="00CB541A" w:rsidRPr="007160BD" w:rsidRDefault="00CB541A" w:rsidP="00C8795F">
      <w:pPr>
        <w:pStyle w:val="Title"/>
        <w:rPr>
          <w:rFonts w:cs="Arial"/>
        </w:rPr>
      </w:pPr>
      <w:r w:rsidRPr="007160BD">
        <w:rPr>
          <w:rFonts w:cs="Arial"/>
        </w:rPr>
        <w:t xml:space="preserve">Optimising Models of Care for </w:t>
      </w:r>
      <w:r w:rsidR="00DC061A" w:rsidRPr="007160BD">
        <w:rPr>
          <w:rFonts w:cs="Arial"/>
        </w:rPr>
        <w:t xml:space="preserve">Molecular </w:t>
      </w:r>
      <w:r w:rsidR="00321BEC" w:rsidRPr="007160BD">
        <w:rPr>
          <w:rFonts w:cs="Arial"/>
        </w:rPr>
        <w:t>Radio</w:t>
      </w:r>
      <w:r w:rsidR="00DC061A" w:rsidRPr="007160BD">
        <w:rPr>
          <w:rFonts w:cs="Arial"/>
        </w:rPr>
        <w:t>therapy</w:t>
      </w:r>
      <w:r w:rsidRPr="007160BD">
        <w:rPr>
          <w:rFonts w:cs="Arial"/>
        </w:rPr>
        <w:t xml:space="preserve"> Services </w:t>
      </w:r>
      <w:r w:rsidRPr="007160BD">
        <w:rPr>
          <w:rFonts w:cs="Arial"/>
        </w:rPr>
        <w:br/>
        <w:t>at [</w:t>
      </w:r>
      <w:r w:rsidRPr="007160BD">
        <w:rPr>
          <w:rFonts w:cs="Arial"/>
          <w:highlight w:val="yellow"/>
        </w:rPr>
        <w:t>Insert name</w:t>
      </w:r>
      <w:r w:rsidRPr="007160BD">
        <w:rPr>
          <w:rFonts w:cs="Arial"/>
        </w:rPr>
        <w:t xml:space="preserve">] </w:t>
      </w:r>
    </w:p>
    <w:p w14:paraId="4C801F79" w14:textId="77777777" w:rsidR="00CB541A" w:rsidRPr="007160BD" w:rsidRDefault="00926B00" w:rsidP="00CB541A">
      <w:pPr>
        <w:pStyle w:val="Title"/>
        <w:rPr>
          <w:rFonts w:cs="Arial"/>
        </w:rPr>
      </w:pPr>
      <w:r w:rsidRPr="007160BD">
        <w:rPr>
          <w:rFonts w:cs="Arial"/>
        </w:rPr>
        <w:t>Implementation Planning</w:t>
      </w:r>
      <w:r w:rsidR="00CB541A" w:rsidRPr="007160BD">
        <w:rPr>
          <w:rFonts w:cs="Arial"/>
        </w:rPr>
        <w:t xml:space="preserve"> Meeting Agenda</w:t>
      </w:r>
    </w:p>
    <w:p w14:paraId="6A444370" w14:textId="77777777" w:rsidR="00CB541A" w:rsidRPr="007160BD" w:rsidRDefault="00CB541A" w:rsidP="00CB541A">
      <w:pPr>
        <w:jc w:val="center"/>
        <w:rPr>
          <w:rFonts w:cs="Arial"/>
          <w:highlight w:val="yellow"/>
        </w:rPr>
      </w:pPr>
      <w:r w:rsidRPr="007160BD">
        <w:rPr>
          <w:rFonts w:cs="Arial"/>
          <w:highlight w:val="yellow"/>
        </w:rPr>
        <w:t>[insert meeting date]</w:t>
      </w:r>
    </w:p>
    <w:p w14:paraId="57DC21C3" w14:textId="77777777" w:rsidR="00CB541A" w:rsidRPr="007160BD" w:rsidRDefault="00CB541A" w:rsidP="00CB541A">
      <w:pPr>
        <w:jc w:val="center"/>
        <w:rPr>
          <w:rFonts w:cs="Arial"/>
        </w:rPr>
      </w:pPr>
      <w:r w:rsidRPr="007160BD">
        <w:rPr>
          <w:rFonts w:cs="Arial"/>
          <w:highlight w:val="yellow"/>
        </w:rPr>
        <w:t>[insert meeting location]</w:t>
      </w:r>
    </w:p>
    <w:p w14:paraId="7273F15B" w14:textId="77777777" w:rsidR="00CA240E" w:rsidRPr="007160BD" w:rsidRDefault="00CA240E" w:rsidP="00CB541A">
      <w:pPr>
        <w:jc w:val="center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A240E" w:rsidRPr="007160BD" w14:paraId="5BFE5138" w14:textId="77777777" w:rsidTr="00CA240E">
        <w:trPr>
          <w:trHeight w:val="620"/>
        </w:trPr>
        <w:tc>
          <w:tcPr>
            <w:tcW w:w="9242" w:type="dxa"/>
            <w:tcBorders>
              <w:top w:val="single" w:sz="4" w:space="0" w:color="07214F"/>
              <w:left w:val="single" w:sz="4" w:space="0" w:color="07214F"/>
              <w:bottom w:val="single" w:sz="4" w:space="0" w:color="07214F"/>
              <w:right w:val="single" w:sz="4" w:space="0" w:color="07214F"/>
            </w:tcBorders>
            <w:shd w:val="clear" w:color="auto" w:fill="D9D9D9" w:themeFill="background1" w:themeFillShade="D9"/>
            <w:vAlign w:val="center"/>
          </w:tcPr>
          <w:p w14:paraId="1D1C2684" w14:textId="310A9197" w:rsidR="00CA240E" w:rsidRPr="007160BD" w:rsidRDefault="00CA240E" w:rsidP="005A58E6">
            <w:pPr>
              <w:jc w:val="center"/>
              <w:rPr>
                <w:rFonts w:cs="Arial"/>
                <w:sz w:val="22"/>
              </w:rPr>
            </w:pPr>
            <w:r w:rsidRPr="007160BD">
              <w:rPr>
                <w:rFonts w:cs="Arial"/>
                <w:sz w:val="22"/>
              </w:rPr>
              <w:t>To ensure you have the right stakeholders present, you may need to shorten the meeting and/or have multiple meetings and adapt the agenda accordingly</w:t>
            </w:r>
            <w:r w:rsidR="002630E2" w:rsidRPr="007160BD">
              <w:rPr>
                <w:rFonts w:cs="Arial"/>
                <w:sz w:val="22"/>
              </w:rPr>
              <w:t>.</w:t>
            </w:r>
          </w:p>
        </w:tc>
      </w:tr>
    </w:tbl>
    <w:p w14:paraId="33081C45" w14:textId="77777777" w:rsidR="00CB541A" w:rsidRPr="007160BD" w:rsidRDefault="00CB541A" w:rsidP="00CB541A">
      <w:pPr>
        <w:jc w:val="center"/>
        <w:rPr>
          <w:rFonts w:cs="Arial"/>
        </w:rPr>
      </w:pPr>
    </w:p>
    <w:tbl>
      <w:tblPr>
        <w:tblStyle w:val="MediumShading1-Accent1"/>
        <w:tblW w:w="0" w:type="auto"/>
        <w:tblBorders>
          <w:top w:val="single" w:sz="4" w:space="0" w:color="071D49"/>
          <w:left w:val="none" w:sz="0" w:space="0" w:color="auto"/>
          <w:bottom w:val="single" w:sz="4" w:space="0" w:color="071D49"/>
          <w:right w:val="none" w:sz="0" w:space="0" w:color="auto"/>
          <w:insideH w:val="single" w:sz="4" w:space="0" w:color="071D49"/>
        </w:tblBorders>
        <w:tblLook w:val="06A0" w:firstRow="1" w:lastRow="0" w:firstColumn="1" w:lastColumn="0" w:noHBand="1" w:noVBand="1"/>
      </w:tblPr>
      <w:tblGrid>
        <w:gridCol w:w="1067"/>
        <w:gridCol w:w="6065"/>
        <w:gridCol w:w="1874"/>
      </w:tblGrid>
      <w:tr w:rsidR="00846474" w:rsidRPr="007160BD" w14:paraId="7E8573BE" w14:textId="77777777" w:rsidTr="00DC06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tcBorders>
              <w:bottom w:val="single" w:sz="4" w:space="0" w:color="D9D9D9" w:themeColor="background1" w:themeShade="D9"/>
            </w:tcBorders>
          </w:tcPr>
          <w:p w14:paraId="59314228" w14:textId="77777777" w:rsidR="00846474" w:rsidRPr="007160BD" w:rsidRDefault="00846474" w:rsidP="00802D6E">
            <w:pPr>
              <w:rPr>
                <w:rFonts w:cs="Arial"/>
              </w:rPr>
            </w:pPr>
            <w:r w:rsidRPr="007160BD">
              <w:rPr>
                <w:rFonts w:cs="Arial"/>
              </w:rPr>
              <w:t>Time</w:t>
            </w:r>
          </w:p>
        </w:tc>
        <w:tc>
          <w:tcPr>
            <w:tcW w:w="6255" w:type="dxa"/>
            <w:tcBorders>
              <w:bottom w:val="single" w:sz="4" w:space="0" w:color="D9D9D9" w:themeColor="background1" w:themeShade="D9"/>
            </w:tcBorders>
          </w:tcPr>
          <w:p w14:paraId="51C3D01F" w14:textId="77777777" w:rsidR="00846474" w:rsidRPr="007160BD" w:rsidRDefault="00846474" w:rsidP="00802D6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</w:rPr>
              <w:t>Agenda Item</w:t>
            </w:r>
          </w:p>
        </w:tc>
        <w:tc>
          <w:tcPr>
            <w:tcW w:w="1904" w:type="dxa"/>
            <w:tcBorders>
              <w:bottom w:val="single" w:sz="4" w:space="0" w:color="D9D9D9" w:themeColor="background1" w:themeShade="D9"/>
            </w:tcBorders>
          </w:tcPr>
          <w:p w14:paraId="60141C10" w14:textId="30ADE705" w:rsidR="00846474" w:rsidRPr="007160BD" w:rsidRDefault="00E1520C" w:rsidP="00E1520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</w:rPr>
              <w:t>Lead</w:t>
            </w:r>
          </w:p>
        </w:tc>
      </w:tr>
      <w:tr w:rsidR="006F5625" w:rsidRPr="007160BD" w14:paraId="325912AC" w14:textId="77777777" w:rsidTr="002B627C">
        <w:trPr>
          <w:trHeight w:val="7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60B6295F" w14:textId="77777777" w:rsidR="006F5625" w:rsidRPr="007160BD" w:rsidRDefault="006F5625" w:rsidP="006F5625">
            <w:pPr>
              <w:rPr>
                <w:rFonts w:cs="Arial"/>
                <w:szCs w:val="20"/>
              </w:rPr>
            </w:pPr>
            <w:r w:rsidRPr="007160BD">
              <w:rPr>
                <w:rFonts w:cs="Arial"/>
                <w:szCs w:val="20"/>
              </w:rPr>
              <w:t>9.00</w:t>
            </w:r>
          </w:p>
        </w:tc>
        <w:tc>
          <w:tcPr>
            <w:tcW w:w="6255" w:type="dxa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475E0A56" w14:textId="77777777" w:rsidR="006F5625" w:rsidRPr="007160BD" w:rsidRDefault="006F5625" w:rsidP="006F56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7160BD">
              <w:rPr>
                <w:rFonts w:cs="Arial"/>
                <w:b/>
              </w:rPr>
              <w:t>Welcome, introductions and meeting objectives</w:t>
            </w:r>
          </w:p>
        </w:tc>
        <w:tc>
          <w:tcPr>
            <w:tcW w:w="1904" w:type="dxa"/>
            <w:tcBorders>
              <w:top w:val="single" w:sz="4" w:space="0" w:color="D9D9D9" w:themeColor="background1" w:themeShade="D9"/>
            </w:tcBorders>
          </w:tcPr>
          <w:p w14:paraId="7DBF6380" w14:textId="77777777" w:rsidR="006F5625" w:rsidRPr="007160BD" w:rsidRDefault="006F5625" w:rsidP="00E15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</w:rPr>
              <w:t>[</w:t>
            </w:r>
            <w:r w:rsidRPr="007160BD">
              <w:rPr>
                <w:rFonts w:cs="Arial"/>
                <w:highlight w:val="yellow"/>
              </w:rPr>
              <w:t>Insert Chair’s name</w:t>
            </w:r>
            <w:r w:rsidRPr="007160BD">
              <w:rPr>
                <w:rFonts w:cs="Arial"/>
              </w:rPr>
              <w:t>]</w:t>
            </w:r>
          </w:p>
        </w:tc>
      </w:tr>
      <w:tr w:rsidR="006F5625" w:rsidRPr="007160BD" w14:paraId="771681C6" w14:textId="77777777" w:rsidTr="008522D0">
        <w:trPr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auto"/>
          </w:tcPr>
          <w:p w14:paraId="1E2E1CFD" w14:textId="77777777" w:rsidR="006F5625" w:rsidRPr="007160BD" w:rsidRDefault="006F5625" w:rsidP="006F5625">
            <w:pPr>
              <w:rPr>
                <w:rFonts w:cs="Arial"/>
                <w:szCs w:val="20"/>
              </w:rPr>
            </w:pPr>
            <w:r w:rsidRPr="007160BD">
              <w:rPr>
                <w:rFonts w:cs="Arial"/>
                <w:szCs w:val="20"/>
              </w:rPr>
              <w:t>9.15</w:t>
            </w:r>
          </w:p>
        </w:tc>
        <w:tc>
          <w:tcPr>
            <w:tcW w:w="6255" w:type="dxa"/>
            <w:shd w:val="clear" w:color="auto" w:fill="auto"/>
          </w:tcPr>
          <w:p w14:paraId="234A6E81" w14:textId="6FF943ED" w:rsidR="006F5625" w:rsidRPr="007160BD" w:rsidRDefault="006F5625" w:rsidP="00852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  <w:b/>
              </w:rPr>
              <w:t xml:space="preserve">Recap of the </w:t>
            </w:r>
            <w:r w:rsidR="00917065" w:rsidRPr="007160BD">
              <w:rPr>
                <w:rFonts w:cs="Arial"/>
                <w:b/>
              </w:rPr>
              <w:t>s</w:t>
            </w:r>
            <w:r w:rsidRPr="007160BD">
              <w:rPr>
                <w:rFonts w:cs="Arial"/>
                <w:b/>
              </w:rPr>
              <w:t xml:space="preserve">ervice evaluation meeting outputs </w:t>
            </w:r>
            <w:r w:rsidRPr="007160BD">
              <w:rPr>
                <w:rFonts w:cs="Arial"/>
              </w:rPr>
              <w:t xml:space="preserve"> </w:t>
            </w:r>
            <w:r w:rsidRPr="007160BD">
              <w:rPr>
                <w:rFonts w:cs="Arial"/>
              </w:rPr>
              <w:br/>
            </w:r>
            <w:r w:rsidRPr="007160BD">
              <w:rPr>
                <w:rFonts w:cs="Arial"/>
                <w:i/>
              </w:rPr>
              <w:t>Presentation (15 minutes)</w:t>
            </w:r>
          </w:p>
        </w:tc>
        <w:tc>
          <w:tcPr>
            <w:tcW w:w="1904" w:type="dxa"/>
          </w:tcPr>
          <w:p w14:paraId="797E2320" w14:textId="77777777" w:rsidR="006F5625" w:rsidRPr="007160BD" w:rsidRDefault="006F5625" w:rsidP="00E15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</w:rPr>
              <w:t>[</w:t>
            </w:r>
            <w:r w:rsidRPr="007160BD">
              <w:rPr>
                <w:rFonts w:cs="Arial"/>
                <w:highlight w:val="yellow"/>
              </w:rPr>
              <w:t>Insert Presenter’s name</w:t>
            </w:r>
            <w:r w:rsidRPr="007160BD">
              <w:rPr>
                <w:rFonts w:cs="Arial"/>
              </w:rPr>
              <w:t>]</w:t>
            </w:r>
          </w:p>
        </w:tc>
      </w:tr>
      <w:tr w:rsidR="00846474" w:rsidRPr="007160BD" w14:paraId="219F5CB5" w14:textId="77777777" w:rsidTr="002B627C">
        <w:trPr>
          <w:trHeight w:val="1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auto"/>
          </w:tcPr>
          <w:p w14:paraId="357D9293" w14:textId="598B5252" w:rsidR="00846474" w:rsidRPr="007160BD" w:rsidRDefault="00592AAA" w:rsidP="00802D6E">
            <w:pPr>
              <w:rPr>
                <w:rFonts w:cs="Arial"/>
                <w:szCs w:val="20"/>
              </w:rPr>
            </w:pPr>
            <w:r w:rsidRPr="007160BD">
              <w:rPr>
                <w:rFonts w:cs="Arial"/>
                <w:szCs w:val="20"/>
              </w:rPr>
              <w:t>9.30</w:t>
            </w:r>
          </w:p>
        </w:tc>
        <w:tc>
          <w:tcPr>
            <w:tcW w:w="6255" w:type="dxa"/>
            <w:shd w:val="clear" w:color="auto" w:fill="auto"/>
          </w:tcPr>
          <w:p w14:paraId="7307D7CD" w14:textId="77777777" w:rsidR="00846474" w:rsidRPr="007160BD" w:rsidRDefault="00846474" w:rsidP="00C879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7160BD">
              <w:rPr>
                <w:rFonts w:cs="Arial"/>
                <w:b/>
              </w:rPr>
              <w:t>Fut</w:t>
            </w:r>
            <w:r w:rsidR="00565EB3" w:rsidRPr="007160BD">
              <w:rPr>
                <w:rFonts w:cs="Arial"/>
                <w:b/>
              </w:rPr>
              <w:t>ure service mapping: Scenario 1</w:t>
            </w:r>
          </w:p>
          <w:p w14:paraId="5B78BFFE" w14:textId="137B2AFD" w:rsidR="00565EB3" w:rsidRPr="007160BD" w:rsidRDefault="00565EB3" w:rsidP="00565EB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</w:rPr>
            </w:pPr>
            <w:r w:rsidRPr="007160BD">
              <w:rPr>
                <w:rFonts w:cs="Arial"/>
                <w:i/>
              </w:rPr>
              <w:t>Presentation, workshop and facilitated discussion (60 minutes)</w:t>
            </w:r>
          </w:p>
          <w:p w14:paraId="2D6CDECE" w14:textId="0BE2EDF0" w:rsidR="00565EB3" w:rsidRPr="007160BD" w:rsidRDefault="002B627C" w:rsidP="002B627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</w:rPr>
            </w:pPr>
            <w:r w:rsidRPr="007160BD">
              <w:rPr>
                <w:rFonts w:eastAsia="MS PGothic" w:cs="Arial"/>
                <w:color w:val="FF0000"/>
              </w:rPr>
              <w:t>[Insert a headline list of discussion points. For example, patient pathway, resource use, costs and revenue, staffing levels and pharmacy considerations]</w:t>
            </w:r>
          </w:p>
        </w:tc>
        <w:tc>
          <w:tcPr>
            <w:tcW w:w="1904" w:type="dxa"/>
          </w:tcPr>
          <w:p w14:paraId="44AC50AA" w14:textId="2E363B19" w:rsidR="00846474" w:rsidRPr="007160BD" w:rsidRDefault="00E1520C" w:rsidP="00E15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</w:rPr>
              <w:t>[</w:t>
            </w:r>
            <w:r w:rsidRPr="007160BD">
              <w:rPr>
                <w:rFonts w:cs="Arial"/>
                <w:highlight w:val="yellow"/>
              </w:rPr>
              <w:t>Insert Session Lead’s name</w:t>
            </w:r>
            <w:r w:rsidRPr="007160BD">
              <w:rPr>
                <w:rFonts w:cs="Arial"/>
              </w:rPr>
              <w:t>]</w:t>
            </w:r>
          </w:p>
        </w:tc>
      </w:tr>
      <w:tr w:rsidR="00846474" w:rsidRPr="007160BD" w14:paraId="6A5CA787" w14:textId="77777777" w:rsidTr="002B627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D9D9D9" w:themeFill="background1" w:themeFillShade="D9"/>
          </w:tcPr>
          <w:p w14:paraId="79B44226" w14:textId="62777107" w:rsidR="00846474" w:rsidRPr="007160BD" w:rsidRDefault="00592AAA" w:rsidP="00802D6E">
            <w:pPr>
              <w:rPr>
                <w:rFonts w:cs="Arial"/>
                <w:szCs w:val="20"/>
              </w:rPr>
            </w:pPr>
            <w:r w:rsidRPr="007160BD">
              <w:rPr>
                <w:rFonts w:cs="Arial"/>
                <w:szCs w:val="20"/>
              </w:rPr>
              <w:t>10.30</w:t>
            </w:r>
          </w:p>
        </w:tc>
        <w:tc>
          <w:tcPr>
            <w:tcW w:w="6255" w:type="dxa"/>
            <w:shd w:val="clear" w:color="auto" w:fill="D9D9D9" w:themeFill="background1" w:themeFillShade="D9"/>
          </w:tcPr>
          <w:p w14:paraId="135AA711" w14:textId="45DAEB5E" w:rsidR="00846474" w:rsidRPr="007160BD" w:rsidRDefault="008522D0" w:rsidP="00C879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7160BD">
              <w:rPr>
                <w:rFonts w:cs="Arial"/>
                <w:b/>
              </w:rPr>
              <w:t>Coffee break</w:t>
            </w:r>
          </w:p>
        </w:tc>
        <w:tc>
          <w:tcPr>
            <w:tcW w:w="1904" w:type="dxa"/>
            <w:shd w:val="clear" w:color="auto" w:fill="D9D9D9" w:themeFill="background1" w:themeFillShade="D9"/>
          </w:tcPr>
          <w:p w14:paraId="17C7E303" w14:textId="77777777" w:rsidR="00846474" w:rsidRPr="007160BD" w:rsidRDefault="00846474" w:rsidP="00E15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46474" w:rsidRPr="007160BD" w14:paraId="3D8BECE5" w14:textId="77777777" w:rsidTr="002B627C">
        <w:trPr>
          <w:trHeight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auto"/>
          </w:tcPr>
          <w:p w14:paraId="7F93E425" w14:textId="43626F9E" w:rsidR="00846474" w:rsidRPr="007160BD" w:rsidRDefault="00592AAA" w:rsidP="00C8795F">
            <w:pPr>
              <w:rPr>
                <w:rFonts w:cs="Arial"/>
                <w:szCs w:val="20"/>
              </w:rPr>
            </w:pPr>
            <w:r w:rsidRPr="007160BD">
              <w:rPr>
                <w:rFonts w:cs="Arial"/>
                <w:szCs w:val="20"/>
              </w:rPr>
              <w:t>10.45</w:t>
            </w:r>
          </w:p>
        </w:tc>
        <w:tc>
          <w:tcPr>
            <w:tcW w:w="6255" w:type="dxa"/>
            <w:shd w:val="clear" w:color="auto" w:fill="auto"/>
          </w:tcPr>
          <w:p w14:paraId="34B0B2C3" w14:textId="77777777" w:rsidR="00846474" w:rsidRPr="007160BD" w:rsidRDefault="00846474" w:rsidP="00C879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7160BD">
              <w:rPr>
                <w:rFonts w:cs="Arial"/>
                <w:b/>
              </w:rPr>
              <w:t xml:space="preserve">Future service mapping: Scenario 2 </w:t>
            </w:r>
          </w:p>
          <w:p w14:paraId="67A4542D" w14:textId="0E0FCC1E" w:rsidR="00565EB3" w:rsidRPr="007160BD" w:rsidRDefault="00565EB3" w:rsidP="002B627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  <w:i/>
              </w:rPr>
              <w:t>Presentation, workshop and facilitated discussion (60 minutes)</w:t>
            </w:r>
          </w:p>
        </w:tc>
        <w:tc>
          <w:tcPr>
            <w:tcW w:w="1904" w:type="dxa"/>
          </w:tcPr>
          <w:p w14:paraId="263E428D" w14:textId="05592A10" w:rsidR="00846474" w:rsidRPr="007160BD" w:rsidRDefault="00E1520C" w:rsidP="00E15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</w:rPr>
              <w:t>[</w:t>
            </w:r>
            <w:r w:rsidRPr="007160BD">
              <w:rPr>
                <w:rFonts w:cs="Arial"/>
                <w:highlight w:val="yellow"/>
              </w:rPr>
              <w:t>Insert Session Lead’s name</w:t>
            </w:r>
            <w:r w:rsidRPr="007160BD">
              <w:rPr>
                <w:rFonts w:cs="Arial"/>
              </w:rPr>
              <w:t>]</w:t>
            </w:r>
          </w:p>
        </w:tc>
      </w:tr>
      <w:tr w:rsidR="00846474" w:rsidRPr="007160BD" w14:paraId="06B51D8B" w14:textId="77777777" w:rsidTr="002B627C">
        <w:trPr>
          <w:trHeight w:val="6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auto"/>
          </w:tcPr>
          <w:p w14:paraId="3C0BE695" w14:textId="5AA431BA" w:rsidR="00846474" w:rsidRPr="007160BD" w:rsidRDefault="00592AAA" w:rsidP="00C8795F">
            <w:pPr>
              <w:rPr>
                <w:rFonts w:cs="Arial"/>
                <w:szCs w:val="20"/>
              </w:rPr>
            </w:pPr>
            <w:r w:rsidRPr="007160BD">
              <w:rPr>
                <w:rFonts w:cs="Arial"/>
                <w:szCs w:val="20"/>
              </w:rPr>
              <w:t>11.45</w:t>
            </w:r>
          </w:p>
        </w:tc>
        <w:tc>
          <w:tcPr>
            <w:tcW w:w="6255" w:type="dxa"/>
            <w:shd w:val="clear" w:color="auto" w:fill="auto"/>
          </w:tcPr>
          <w:p w14:paraId="511A3ED5" w14:textId="77777777" w:rsidR="00846474" w:rsidRPr="007160BD" w:rsidRDefault="00846474" w:rsidP="00C879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7160BD">
              <w:rPr>
                <w:rFonts w:cs="Arial"/>
                <w:b/>
              </w:rPr>
              <w:t xml:space="preserve">Future service mapping: Scenario 3 </w:t>
            </w:r>
          </w:p>
          <w:p w14:paraId="2F99B05B" w14:textId="46B7A3B2" w:rsidR="00565EB3" w:rsidRPr="007160BD" w:rsidRDefault="00565EB3" w:rsidP="002B627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  <w:i/>
              </w:rPr>
              <w:t>Presentation, workshop and facilitated discussion (60 minutes)</w:t>
            </w:r>
          </w:p>
        </w:tc>
        <w:tc>
          <w:tcPr>
            <w:tcW w:w="1904" w:type="dxa"/>
          </w:tcPr>
          <w:p w14:paraId="360F5ED0" w14:textId="48AF6B19" w:rsidR="00846474" w:rsidRPr="007160BD" w:rsidRDefault="00E1520C" w:rsidP="00E15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</w:rPr>
              <w:t>[</w:t>
            </w:r>
            <w:r w:rsidRPr="007160BD">
              <w:rPr>
                <w:rFonts w:cs="Arial"/>
                <w:highlight w:val="yellow"/>
              </w:rPr>
              <w:t>Insert Session Lead’s name</w:t>
            </w:r>
            <w:r w:rsidRPr="007160BD">
              <w:rPr>
                <w:rFonts w:cs="Arial"/>
              </w:rPr>
              <w:t>]</w:t>
            </w:r>
          </w:p>
        </w:tc>
      </w:tr>
      <w:tr w:rsidR="00846474" w:rsidRPr="007160BD" w14:paraId="7CD78B85" w14:textId="77777777" w:rsidTr="002B627C">
        <w:trPr>
          <w:trHeight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D9D9D9" w:themeFill="background1" w:themeFillShade="D9"/>
          </w:tcPr>
          <w:p w14:paraId="6D3B1803" w14:textId="555F8E74" w:rsidR="00846474" w:rsidRPr="007160BD" w:rsidRDefault="00592AAA" w:rsidP="00C8795F">
            <w:pPr>
              <w:rPr>
                <w:rFonts w:cs="Arial"/>
                <w:szCs w:val="20"/>
              </w:rPr>
            </w:pPr>
            <w:r w:rsidRPr="007160BD">
              <w:rPr>
                <w:rFonts w:cs="Arial"/>
                <w:szCs w:val="20"/>
              </w:rPr>
              <w:t>12.45</w:t>
            </w:r>
          </w:p>
        </w:tc>
        <w:tc>
          <w:tcPr>
            <w:tcW w:w="6255" w:type="dxa"/>
            <w:shd w:val="clear" w:color="auto" w:fill="D9D9D9" w:themeFill="background1" w:themeFillShade="D9"/>
          </w:tcPr>
          <w:p w14:paraId="0F1525FA" w14:textId="77777777" w:rsidR="00846474" w:rsidRPr="007160BD" w:rsidRDefault="00846474" w:rsidP="00C879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7160BD">
              <w:rPr>
                <w:rFonts w:cs="Arial"/>
                <w:b/>
              </w:rPr>
              <w:t>Lunch</w:t>
            </w:r>
          </w:p>
        </w:tc>
        <w:tc>
          <w:tcPr>
            <w:tcW w:w="1904" w:type="dxa"/>
            <w:shd w:val="clear" w:color="auto" w:fill="D9D9D9" w:themeFill="background1" w:themeFillShade="D9"/>
          </w:tcPr>
          <w:p w14:paraId="395E971A" w14:textId="77777777" w:rsidR="00846474" w:rsidRPr="007160BD" w:rsidRDefault="00846474" w:rsidP="00E15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46474" w:rsidRPr="007160BD" w14:paraId="6590315D" w14:textId="77777777" w:rsidTr="002B627C">
        <w:trPr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auto"/>
          </w:tcPr>
          <w:p w14:paraId="74106DAA" w14:textId="271C96CC" w:rsidR="00846474" w:rsidRPr="007160BD" w:rsidRDefault="00592AAA" w:rsidP="00C8795F">
            <w:pPr>
              <w:rPr>
                <w:rFonts w:cs="Arial"/>
                <w:szCs w:val="20"/>
              </w:rPr>
            </w:pPr>
            <w:r w:rsidRPr="007160BD">
              <w:rPr>
                <w:rFonts w:cs="Arial"/>
                <w:szCs w:val="20"/>
              </w:rPr>
              <w:t>13.30</w:t>
            </w:r>
          </w:p>
        </w:tc>
        <w:tc>
          <w:tcPr>
            <w:tcW w:w="6255" w:type="dxa"/>
            <w:shd w:val="clear" w:color="auto" w:fill="auto"/>
          </w:tcPr>
          <w:p w14:paraId="524A162D" w14:textId="775E372A" w:rsidR="00846474" w:rsidRPr="007160BD" w:rsidRDefault="00565EB3" w:rsidP="00C879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7160BD">
              <w:rPr>
                <w:rFonts w:cs="Arial"/>
                <w:b/>
              </w:rPr>
              <w:t>S</w:t>
            </w:r>
            <w:r w:rsidR="00846474" w:rsidRPr="007160BD">
              <w:rPr>
                <w:rFonts w:cs="Arial"/>
                <w:b/>
              </w:rPr>
              <w:t>ervice model decision</w:t>
            </w:r>
          </w:p>
          <w:p w14:paraId="74774F13" w14:textId="6C356FC8" w:rsidR="00565EB3" w:rsidRPr="007160BD" w:rsidRDefault="00565EB3" w:rsidP="00E1520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</w:rPr>
            </w:pPr>
            <w:r w:rsidRPr="007160BD">
              <w:rPr>
                <w:rFonts w:cs="Arial"/>
                <w:i/>
              </w:rPr>
              <w:t>Facilitated discussion (60 minutes)</w:t>
            </w:r>
          </w:p>
          <w:p w14:paraId="354C18CE" w14:textId="78E3CF4C" w:rsidR="00565EB3" w:rsidRPr="007160BD" w:rsidRDefault="00E1520C" w:rsidP="00E1520C">
            <w:pPr>
              <w:pStyle w:val="Lv1bullet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60BD">
              <w:t xml:space="preserve">Agree </w:t>
            </w:r>
            <w:r w:rsidR="0080789C" w:rsidRPr="007160BD">
              <w:t>the</w:t>
            </w:r>
            <w:r w:rsidR="00592AAA" w:rsidRPr="007160BD">
              <w:t xml:space="preserve"> optimal service model for our locality</w:t>
            </w:r>
          </w:p>
        </w:tc>
        <w:tc>
          <w:tcPr>
            <w:tcW w:w="1904" w:type="dxa"/>
          </w:tcPr>
          <w:p w14:paraId="43606F07" w14:textId="0CAC7C45" w:rsidR="00846474" w:rsidRPr="007160BD" w:rsidRDefault="00E1520C" w:rsidP="00E15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</w:rPr>
              <w:t>[</w:t>
            </w:r>
            <w:r w:rsidRPr="007160BD">
              <w:rPr>
                <w:rFonts w:cs="Arial"/>
                <w:highlight w:val="yellow"/>
              </w:rPr>
              <w:t>Insert Session Lead’s name</w:t>
            </w:r>
            <w:r w:rsidRPr="007160BD">
              <w:rPr>
                <w:rFonts w:cs="Arial"/>
              </w:rPr>
              <w:t>]</w:t>
            </w:r>
          </w:p>
        </w:tc>
      </w:tr>
      <w:tr w:rsidR="00846474" w:rsidRPr="007160BD" w14:paraId="375F520C" w14:textId="77777777" w:rsidTr="002B627C">
        <w:trPr>
          <w:trHeight w:val="1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auto"/>
          </w:tcPr>
          <w:p w14:paraId="67C2A41C" w14:textId="236F8F2A" w:rsidR="00846474" w:rsidRPr="007160BD" w:rsidRDefault="00592AAA" w:rsidP="00C8795F">
            <w:pPr>
              <w:rPr>
                <w:rFonts w:cs="Arial"/>
                <w:szCs w:val="20"/>
              </w:rPr>
            </w:pPr>
            <w:r w:rsidRPr="007160BD">
              <w:rPr>
                <w:rFonts w:cs="Arial"/>
                <w:szCs w:val="20"/>
              </w:rPr>
              <w:t>14.30</w:t>
            </w:r>
          </w:p>
        </w:tc>
        <w:tc>
          <w:tcPr>
            <w:tcW w:w="6255" w:type="dxa"/>
            <w:shd w:val="clear" w:color="auto" w:fill="auto"/>
          </w:tcPr>
          <w:p w14:paraId="364748BD" w14:textId="3B825720" w:rsidR="00565EB3" w:rsidRPr="007160BD" w:rsidRDefault="00565EB3" w:rsidP="002B6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7160BD">
              <w:rPr>
                <w:rFonts w:cs="Arial"/>
                <w:b/>
              </w:rPr>
              <w:t>Action Planning</w:t>
            </w:r>
          </w:p>
          <w:p w14:paraId="5CA9B8D9" w14:textId="7D423507" w:rsidR="00565EB3" w:rsidRPr="007160BD" w:rsidRDefault="00565EB3" w:rsidP="00565EB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</w:rPr>
            </w:pPr>
            <w:r w:rsidRPr="007160BD">
              <w:rPr>
                <w:rFonts w:cs="Arial"/>
                <w:i/>
              </w:rPr>
              <w:t>Facilitated discussion and action planning (</w:t>
            </w:r>
            <w:r w:rsidR="008522D0" w:rsidRPr="007160BD">
              <w:rPr>
                <w:rFonts w:cs="Arial"/>
                <w:i/>
              </w:rPr>
              <w:t>60</w:t>
            </w:r>
            <w:r w:rsidRPr="007160BD">
              <w:rPr>
                <w:rFonts w:cs="Arial"/>
                <w:i/>
              </w:rPr>
              <w:t xml:space="preserve"> minutes)</w:t>
            </w:r>
          </w:p>
          <w:p w14:paraId="76253DF0" w14:textId="77777777" w:rsidR="00565EB3" w:rsidRPr="007160BD" w:rsidRDefault="00565EB3" w:rsidP="00565EB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0000"/>
              </w:rPr>
            </w:pPr>
            <w:r w:rsidRPr="007160BD">
              <w:rPr>
                <w:rFonts w:cs="Arial"/>
                <w:color w:val="FF0000"/>
              </w:rPr>
              <w:t>[Insert the final outputs to be achieved at the meeting and next steps. For example:</w:t>
            </w:r>
          </w:p>
          <w:p w14:paraId="6DE315BE" w14:textId="57361EB9" w:rsidR="00846474" w:rsidRPr="007160BD" w:rsidDel="002E707D" w:rsidRDefault="00565EB3" w:rsidP="00565EB3">
            <w:pPr>
              <w:pStyle w:val="ListParagraph"/>
              <w:numPr>
                <w:ilvl w:val="0"/>
                <w:numId w:val="3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PGothic" w:cs="Arial"/>
              </w:rPr>
            </w:pPr>
            <w:r w:rsidRPr="007160BD">
              <w:rPr>
                <w:rFonts w:cs="Arial"/>
                <w:color w:val="FF0000"/>
              </w:rPr>
              <w:t>Agree a detailed implementation plan for service model redesign]</w:t>
            </w:r>
          </w:p>
        </w:tc>
        <w:tc>
          <w:tcPr>
            <w:tcW w:w="1904" w:type="dxa"/>
          </w:tcPr>
          <w:p w14:paraId="3BC6094B" w14:textId="3281DC8E" w:rsidR="00846474" w:rsidRPr="007160BD" w:rsidRDefault="00E1520C" w:rsidP="00E15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</w:rPr>
              <w:t>[</w:t>
            </w:r>
            <w:r w:rsidRPr="007160BD">
              <w:rPr>
                <w:rFonts w:cs="Arial"/>
                <w:highlight w:val="yellow"/>
              </w:rPr>
              <w:t xml:space="preserve">Insert </w:t>
            </w:r>
            <w:r w:rsidR="0080789C" w:rsidRPr="007160BD">
              <w:rPr>
                <w:rFonts w:cs="Arial"/>
                <w:highlight w:val="yellow"/>
              </w:rPr>
              <w:t>Chair</w:t>
            </w:r>
            <w:r w:rsidRPr="007160BD">
              <w:rPr>
                <w:rFonts w:cs="Arial"/>
                <w:highlight w:val="yellow"/>
              </w:rPr>
              <w:t>’s name</w:t>
            </w:r>
            <w:r w:rsidRPr="007160BD">
              <w:rPr>
                <w:rFonts w:cs="Arial"/>
              </w:rPr>
              <w:t>]</w:t>
            </w:r>
          </w:p>
        </w:tc>
      </w:tr>
      <w:tr w:rsidR="00846474" w:rsidRPr="007160BD" w14:paraId="58CA9B36" w14:textId="77777777" w:rsidTr="00DA0538">
        <w:trPr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auto"/>
          </w:tcPr>
          <w:p w14:paraId="5EDB5AFE" w14:textId="06812BEE" w:rsidR="00846474" w:rsidRPr="007160BD" w:rsidRDefault="00592AAA" w:rsidP="00C8795F">
            <w:pPr>
              <w:rPr>
                <w:rFonts w:cs="Arial"/>
                <w:szCs w:val="20"/>
              </w:rPr>
            </w:pPr>
            <w:r w:rsidRPr="007160BD">
              <w:rPr>
                <w:rFonts w:cs="Arial"/>
                <w:szCs w:val="20"/>
              </w:rPr>
              <w:t>15.30</w:t>
            </w:r>
          </w:p>
        </w:tc>
        <w:tc>
          <w:tcPr>
            <w:tcW w:w="6255" w:type="dxa"/>
            <w:shd w:val="clear" w:color="auto" w:fill="auto"/>
          </w:tcPr>
          <w:p w14:paraId="203EAACD" w14:textId="77777777" w:rsidR="00846474" w:rsidRPr="007160BD" w:rsidRDefault="00846474" w:rsidP="00C879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7160BD">
              <w:rPr>
                <w:rFonts w:cs="Arial"/>
              </w:rPr>
              <w:t>Summary and close</w:t>
            </w:r>
          </w:p>
        </w:tc>
        <w:tc>
          <w:tcPr>
            <w:tcW w:w="1904" w:type="dxa"/>
          </w:tcPr>
          <w:p w14:paraId="1F2B3CDD" w14:textId="4A57644E" w:rsidR="00846474" w:rsidRPr="007160BD" w:rsidRDefault="00846474" w:rsidP="00E15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6FB157E8" w14:textId="77777777" w:rsidR="00C8795F" w:rsidRPr="007160BD" w:rsidRDefault="00C8795F" w:rsidP="00CB541A">
      <w:pPr>
        <w:rPr>
          <w:rFonts w:cs="Arial"/>
        </w:rPr>
      </w:pPr>
    </w:p>
    <w:p w14:paraId="18F90198" w14:textId="049216C5" w:rsidR="00551AC2" w:rsidRPr="007160BD" w:rsidRDefault="00CB541A" w:rsidP="009F2613">
      <w:pPr>
        <w:rPr>
          <w:rFonts w:cs="Arial"/>
        </w:rPr>
      </w:pPr>
      <w:r w:rsidRPr="007160BD">
        <w:rPr>
          <w:rFonts w:cs="Arial"/>
        </w:rPr>
        <w:t>[</w:t>
      </w:r>
      <w:r w:rsidRPr="007160BD">
        <w:rPr>
          <w:rFonts w:cs="Arial"/>
          <w:highlight w:val="yellow"/>
        </w:rPr>
        <w:t>This is an example agenda only. Please adapt for local requirements</w:t>
      </w:r>
      <w:r w:rsidRPr="007160BD">
        <w:rPr>
          <w:rFonts w:cs="Arial"/>
        </w:rPr>
        <w:t>]</w:t>
      </w:r>
    </w:p>
    <w:p w14:paraId="79CB3A8C" w14:textId="77777777" w:rsidR="00CB541A" w:rsidRPr="007160BD" w:rsidRDefault="00CB541A" w:rsidP="006D3482">
      <w:pPr>
        <w:spacing w:before="0" w:after="200"/>
        <w:rPr>
          <w:rFonts w:cs="Arial"/>
        </w:rPr>
      </w:pPr>
    </w:p>
    <w:sectPr w:rsidR="00CB541A" w:rsidRPr="007160BD" w:rsidSect="006D3482">
      <w:footerReference w:type="default" r:id="rId9"/>
      <w:headerReference w:type="first" r:id="rId10"/>
      <w:footerReference w:type="first" r:id="rId11"/>
      <w:type w:val="continuous"/>
      <w:pgSz w:w="11906" w:h="16838"/>
      <w:pgMar w:top="1276" w:right="1440" w:bottom="1440" w:left="1440" w:header="708" w:footer="6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B0B1F" w14:textId="77777777" w:rsidR="00894D8A" w:rsidRDefault="00894D8A" w:rsidP="0093527A">
      <w:pPr>
        <w:spacing w:line="240" w:lineRule="auto"/>
      </w:pPr>
      <w:r>
        <w:separator/>
      </w:r>
    </w:p>
  </w:endnote>
  <w:endnote w:type="continuationSeparator" w:id="0">
    <w:p w14:paraId="602FA577" w14:textId="77777777" w:rsidR="00894D8A" w:rsidRDefault="00894D8A" w:rsidP="009352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LT Std Med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0E10F" w14:textId="1B31BE88" w:rsidR="002E2F04" w:rsidRPr="002D6ECE" w:rsidRDefault="002D72FE" w:rsidP="002D6ECE">
    <w:pPr>
      <w:pStyle w:val="Footer"/>
      <w:rPr>
        <w:rFonts w:cs="Arial"/>
        <w:sz w:val="18"/>
        <w:szCs w:val="18"/>
      </w:rPr>
    </w:pPr>
    <w:r w:rsidRPr="002D6ECE">
      <w:rPr>
        <w:rFonts w:cs="Arial"/>
        <w:sz w:val="18"/>
        <w:szCs w:val="18"/>
      </w:rPr>
      <w:t xml:space="preserve">Date of preparation: </w:t>
    </w:r>
    <w:r w:rsidR="00C660A4">
      <w:rPr>
        <w:rFonts w:cs="Arial"/>
        <w:sz w:val="18"/>
        <w:szCs w:val="18"/>
      </w:rPr>
      <w:t>September</w:t>
    </w:r>
    <w:r w:rsidR="00874415">
      <w:rPr>
        <w:rFonts w:cs="Arial"/>
        <w:sz w:val="18"/>
        <w:szCs w:val="18"/>
      </w:rPr>
      <w:t xml:space="preserve"> 2021</w:t>
    </w:r>
  </w:p>
  <w:p w14:paraId="07B2F971" w14:textId="55AF4DDD" w:rsidR="0043648B" w:rsidRPr="002D6ECE" w:rsidRDefault="0043648B" w:rsidP="002D6ECE">
    <w:pPr>
      <w:pStyle w:val="Footer"/>
      <w:rPr>
        <w:sz w:val="18"/>
        <w:szCs w:val="18"/>
      </w:rPr>
    </w:pPr>
    <w:r w:rsidRPr="002D6ECE">
      <w:rPr>
        <w:sz w:val="18"/>
        <w:szCs w:val="18"/>
      </w:rPr>
      <w:t xml:space="preserve">Job Code: </w:t>
    </w:r>
    <w:r w:rsidR="00C660A4" w:rsidRPr="00C660A4">
      <w:rPr>
        <w:sz w:val="18"/>
        <w:szCs w:val="18"/>
      </w:rPr>
      <w:t>AAA-Lu177-UK-121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2602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D63F19" w14:textId="77777777" w:rsidR="00370799" w:rsidRDefault="001927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079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3F7D58" w14:textId="77777777" w:rsidR="00370799" w:rsidRDefault="00370799">
    <w:pPr>
      <w:pStyle w:val="Footer"/>
    </w:pPr>
  </w:p>
  <w:p w14:paraId="514446FB" w14:textId="77777777" w:rsidR="002E2F04" w:rsidRDefault="002E2F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D477D" w14:textId="77777777" w:rsidR="00894D8A" w:rsidRDefault="00894D8A" w:rsidP="0093527A">
      <w:pPr>
        <w:spacing w:line="240" w:lineRule="auto"/>
      </w:pPr>
      <w:r>
        <w:separator/>
      </w:r>
    </w:p>
  </w:footnote>
  <w:footnote w:type="continuationSeparator" w:id="0">
    <w:p w14:paraId="6E8E7FDE" w14:textId="77777777" w:rsidR="00894D8A" w:rsidRDefault="00894D8A" w:rsidP="009352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A0D6F" w14:textId="77777777" w:rsidR="00370799" w:rsidRDefault="00370799" w:rsidP="00B901FD">
    <w:pPr>
      <w:pStyle w:val="BodyText1"/>
      <w:jc w:val="both"/>
    </w:pPr>
    <w:r w:rsidRPr="00180B21">
      <w:t>ARR manuscript–Outline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30</w:t>
    </w:r>
    <w:r w:rsidRPr="00180B21">
      <w:t xml:space="preserve"> November 2015</w:t>
    </w:r>
  </w:p>
  <w:p w14:paraId="3830AF88" w14:textId="77777777" w:rsidR="002E2F04" w:rsidRDefault="002E2F0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51082"/>
    <w:multiLevelType w:val="multilevel"/>
    <w:tmpl w:val="68B2DC02"/>
    <w:styleLink w:val="AppendixList"/>
    <w:lvl w:ilvl="0">
      <w:start w:val="1"/>
      <w:numFmt w:val="decimal"/>
      <w:isLgl/>
      <w:lvlText w:val="Appendix %1:"/>
      <w:lvlJc w:val="left"/>
      <w:pPr>
        <w:ind w:left="1361" w:hanging="1361"/>
      </w:pPr>
      <w:rPr>
        <w:rFonts w:asciiTheme="majorHAnsi" w:hAnsiTheme="majorHAnsi" w:hint="default"/>
        <w:b/>
        <w:i w:val="0"/>
        <w:color w:val="A1D862" w:themeColor="text2"/>
      </w:rPr>
    </w:lvl>
    <w:lvl w:ilvl="1">
      <w:start w:val="1"/>
      <w:numFmt w:val="decimal"/>
      <w:lvlText w:val="Appendix: %1.%2"/>
      <w:lvlJc w:val="left"/>
      <w:pPr>
        <w:ind w:left="1361" w:hanging="1361"/>
      </w:pPr>
      <w:rPr>
        <w:rFonts w:hint="default"/>
        <w:color w:val="A1D862" w:themeColor="text2"/>
      </w:rPr>
    </w:lvl>
    <w:lvl w:ilvl="2">
      <w:start w:val="1"/>
      <w:numFmt w:val="lowerRoman"/>
      <w:lvlText w:val="%3)"/>
      <w:lvlJc w:val="left"/>
      <w:pPr>
        <w:ind w:left="1361" w:hanging="136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361" w:hanging="136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361" w:hanging="1361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1" w:hanging="136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361" w:hanging="136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361" w:hanging="136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361" w:hanging="1361"/>
      </w:pPr>
      <w:rPr>
        <w:rFonts w:hint="default"/>
      </w:rPr>
    </w:lvl>
  </w:abstractNum>
  <w:abstractNum w:abstractNumId="1" w15:restartNumberingAfterBreak="0">
    <w:nsid w:val="10750946"/>
    <w:multiLevelType w:val="hybridMultilevel"/>
    <w:tmpl w:val="58E24000"/>
    <w:lvl w:ilvl="0" w:tplc="96048106">
      <w:start w:val="1"/>
      <w:numFmt w:val="decimal"/>
      <w:pStyle w:val="Reference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FC38D4"/>
    <w:multiLevelType w:val="hybridMultilevel"/>
    <w:tmpl w:val="D286080C"/>
    <w:lvl w:ilvl="0" w:tplc="024C8FFC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20AF1"/>
    <w:multiLevelType w:val="hybridMultilevel"/>
    <w:tmpl w:val="EEFA7C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F2B09"/>
    <w:multiLevelType w:val="hybridMultilevel"/>
    <w:tmpl w:val="FAAEAE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13C0E6A">
      <w:start w:val="1"/>
      <w:numFmt w:val="bullet"/>
      <w:pStyle w:val="Lv2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61E8837A">
      <w:start w:val="1"/>
      <w:numFmt w:val="bullet"/>
      <w:pStyle w:val="Lv3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9E16D9"/>
    <w:multiLevelType w:val="hybridMultilevel"/>
    <w:tmpl w:val="8A28A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24D66"/>
    <w:multiLevelType w:val="hybridMultilevel"/>
    <w:tmpl w:val="F81E2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18337D"/>
    <w:multiLevelType w:val="hybridMultilevel"/>
    <w:tmpl w:val="F2AA1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72CA6"/>
    <w:multiLevelType w:val="hybridMultilevel"/>
    <w:tmpl w:val="0F2C54B6"/>
    <w:lvl w:ilvl="0" w:tplc="024C8FFC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44193D"/>
    <w:multiLevelType w:val="hybridMultilevel"/>
    <w:tmpl w:val="E000F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E663A"/>
    <w:multiLevelType w:val="hybridMultilevel"/>
    <w:tmpl w:val="F418D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35427E"/>
    <w:multiLevelType w:val="hybridMultilevel"/>
    <w:tmpl w:val="98F217F0"/>
    <w:lvl w:ilvl="0" w:tplc="B31E011E">
      <w:start w:val="1"/>
      <w:numFmt w:val="bullet"/>
      <w:pStyle w:val="Lv1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2" w15:restartNumberingAfterBreak="0">
    <w:nsid w:val="55AB56EF"/>
    <w:multiLevelType w:val="hybridMultilevel"/>
    <w:tmpl w:val="E6DAE1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EE53AA"/>
    <w:multiLevelType w:val="hybridMultilevel"/>
    <w:tmpl w:val="DC08B3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843439"/>
    <w:multiLevelType w:val="hybridMultilevel"/>
    <w:tmpl w:val="72127550"/>
    <w:lvl w:ilvl="0" w:tplc="DAE64B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FC30F3"/>
    <w:multiLevelType w:val="multilevel"/>
    <w:tmpl w:val="2312F2CA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16" w15:restartNumberingAfterBreak="0">
    <w:nsid w:val="733625C9"/>
    <w:multiLevelType w:val="hybridMultilevel"/>
    <w:tmpl w:val="1E922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4"/>
  </w:num>
  <w:num w:numId="4">
    <w:abstractNumId w:val="11"/>
  </w:num>
  <w:num w:numId="5">
    <w:abstractNumId w:val="14"/>
  </w:num>
  <w:num w:numId="6">
    <w:abstractNumId w:val="0"/>
  </w:num>
  <w:num w:numId="7">
    <w:abstractNumId w:val="12"/>
  </w:num>
  <w:num w:numId="8">
    <w:abstractNumId w:val="3"/>
  </w:num>
  <w:num w:numId="9">
    <w:abstractNumId w:val="13"/>
  </w:num>
  <w:num w:numId="10">
    <w:abstractNumId w:val="9"/>
  </w:num>
  <w:num w:numId="11">
    <w:abstractNumId w:val="10"/>
  </w:num>
  <w:num w:numId="12">
    <w:abstractNumId w:val="2"/>
  </w:num>
  <w:num w:numId="13">
    <w:abstractNumId w:val="8"/>
  </w:num>
  <w:num w:numId="14">
    <w:abstractNumId w:val="16"/>
  </w:num>
  <w:num w:numId="15">
    <w:abstractNumId w:val="6"/>
  </w:num>
  <w:num w:numId="16">
    <w:abstractNumId w:val="5"/>
  </w:num>
  <w:num w:numId="17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00"/>
  <w:displayHorizontalDrawingGridEvery w:val="2"/>
  <w:characterSpacingControl w:val="doNotCompress"/>
  <w:hdrShapeDefaults>
    <o:shapedefaults v:ext="edit" spidmax="2049" style="mso-position-vertical-relative:line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yMTEwNrewMDE2NrFQ0lEKTi0uzszPAymwqAUA0OtfVywAAAA="/>
    <w:docVar w:name="REFMGR.InstantFormat" w:val="&lt;ENInstantFormat&gt;&lt;Enabled&gt;0&lt;/Enabled&gt;&lt;ScanUnformatted&gt;1&lt;/ScanUnformatted&gt;&lt;ScanChanges&gt;1&lt;/ScanChanges&gt;&lt;/ENInstantFormat&gt;"/>
    <w:docVar w:name="REFMGR.Layout" w:val="&lt;ENLayout&gt;&lt;Style&gt;0 Succinct full citation v0.1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0&lt;/HangingIndent&gt;&lt;LineSpacing&gt;0&lt;/LineSpacing&gt;&lt;SpaceAfter&gt;1&lt;/SpaceAfter&gt;&lt;ReflistOrder&gt;0&lt;/ReflistOrder&gt;&lt;CitationOrder&gt;0&lt;/CitationOrder&gt;&lt;NumberReferences&gt;1&lt;/NumberReferences&gt;&lt;ShowRecordID&gt;0&lt;/ShowRecordID&gt;&lt;ShowNotes&gt;0&lt;/ShowNotes&gt;&lt;ShowAbstract&gt;0&lt;/ShowAbstract&gt;&lt;ShowReprint&gt;0&lt;/ShowReprint&gt;&lt;ShowKeywords&gt;0&lt;/ShowKeywords&gt;&lt;/ENLayout&gt;"/>
    <w:docVar w:name="REFMGR.Libraries" w:val="&lt;ENLibraries&gt;&lt;Libraries&gt;&lt;item&gt;Amgen_Prolia&lt;/item&gt;&lt;/Libraries&gt;&lt;/ENLibraries&gt;"/>
  </w:docVars>
  <w:rsids>
    <w:rsidRoot w:val="00B71FD9"/>
    <w:rsid w:val="00000052"/>
    <w:rsid w:val="0000135F"/>
    <w:rsid w:val="00002019"/>
    <w:rsid w:val="0000497D"/>
    <w:rsid w:val="00004F01"/>
    <w:rsid w:val="00004F52"/>
    <w:rsid w:val="00006E55"/>
    <w:rsid w:val="00007C26"/>
    <w:rsid w:val="0001030B"/>
    <w:rsid w:val="00010640"/>
    <w:rsid w:val="00010F09"/>
    <w:rsid w:val="00011A1F"/>
    <w:rsid w:val="00012509"/>
    <w:rsid w:val="00017001"/>
    <w:rsid w:val="00023E37"/>
    <w:rsid w:val="00023F42"/>
    <w:rsid w:val="00025484"/>
    <w:rsid w:val="0003146E"/>
    <w:rsid w:val="00031C4A"/>
    <w:rsid w:val="00032DF3"/>
    <w:rsid w:val="00033E4F"/>
    <w:rsid w:val="00034075"/>
    <w:rsid w:val="0003701D"/>
    <w:rsid w:val="00041255"/>
    <w:rsid w:val="0004177F"/>
    <w:rsid w:val="00041E8D"/>
    <w:rsid w:val="00042349"/>
    <w:rsid w:val="00043D16"/>
    <w:rsid w:val="000447C9"/>
    <w:rsid w:val="00044F5B"/>
    <w:rsid w:val="00047C89"/>
    <w:rsid w:val="00051724"/>
    <w:rsid w:val="00052E10"/>
    <w:rsid w:val="0005386F"/>
    <w:rsid w:val="000542CA"/>
    <w:rsid w:val="000552B8"/>
    <w:rsid w:val="000554CF"/>
    <w:rsid w:val="0005653C"/>
    <w:rsid w:val="00056E93"/>
    <w:rsid w:val="00057BED"/>
    <w:rsid w:val="000610C1"/>
    <w:rsid w:val="00061FD3"/>
    <w:rsid w:val="000628F6"/>
    <w:rsid w:val="00062F3D"/>
    <w:rsid w:val="000636ED"/>
    <w:rsid w:val="00064DDF"/>
    <w:rsid w:val="00064EB0"/>
    <w:rsid w:val="00065F2F"/>
    <w:rsid w:val="000709D3"/>
    <w:rsid w:val="00071968"/>
    <w:rsid w:val="000732DC"/>
    <w:rsid w:val="00073D75"/>
    <w:rsid w:val="00074721"/>
    <w:rsid w:val="000752B1"/>
    <w:rsid w:val="00076587"/>
    <w:rsid w:val="000779AF"/>
    <w:rsid w:val="0008007B"/>
    <w:rsid w:val="00080DE2"/>
    <w:rsid w:val="000818B8"/>
    <w:rsid w:val="000826F8"/>
    <w:rsid w:val="00082C77"/>
    <w:rsid w:val="00083702"/>
    <w:rsid w:val="0008370E"/>
    <w:rsid w:val="00083BF3"/>
    <w:rsid w:val="000847B4"/>
    <w:rsid w:val="000852AC"/>
    <w:rsid w:val="00085852"/>
    <w:rsid w:val="00086CA3"/>
    <w:rsid w:val="00091791"/>
    <w:rsid w:val="00091B9F"/>
    <w:rsid w:val="00091C63"/>
    <w:rsid w:val="00091F1C"/>
    <w:rsid w:val="000923BE"/>
    <w:rsid w:val="00092430"/>
    <w:rsid w:val="00092EE2"/>
    <w:rsid w:val="000956A2"/>
    <w:rsid w:val="000A192F"/>
    <w:rsid w:val="000A193B"/>
    <w:rsid w:val="000A19DB"/>
    <w:rsid w:val="000A1C6A"/>
    <w:rsid w:val="000A2D0C"/>
    <w:rsid w:val="000A35F0"/>
    <w:rsid w:val="000A412E"/>
    <w:rsid w:val="000A41BF"/>
    <w:rsid w:val="000A496E"/>
    <w:rsid w:val="000A5581"/>
    <w:rsid w:val="000A5589"/>
    <w:rsid w:val="000A61DA"/>
    <w:rsid w:val="000A6965"/>
    <w:rsid w:val="000A6981"/>
    <w:rsid w:val="000B0648"/>
    <w:rsid w:val="000B3386"/>
    <w:rsid w:val="000B6E9C"/>
    <w:rsid w:val="000B78A8"/>
    <w:rsid w:val="000C065F"/>
    <w:rsid w:val="000C1F90"/>
    <w:rsid w:val="000C2C28"/>
    <w:rsid w:val="000C2F78"/>
    <w:rsid w:val="000C3017"/>
    <w:rsid w:val="000C3EC6"/>
    <w:rsid w:val="000C5947"/>
    <w:rsid w:val="000C5990"/>
    <w:rsid w:val="000C5BBB"/>
    <w:rsid w:val="000C65BA"/>
    <w:rsid w:val="000C65ED"/>
    <w:rsid w:val="000C71C7"/>
    <w:rsid w:val="000D0399"/>
    <w:rsid w:val="000D050C"/>
    <w:rsid w:val="000D20B9"/>
    <w:rsid w:val="000D2340"/>
    <w:rsid w:val="000D2553"/>
    <w:rsid w:val="000D347A"/>
    <w:rsid w:val="000D495F"/>
    <w:rsid w:val="000D59BA"/>
    <w:rsid w:val="000D66E1"/>
    <w:rsid w:val="000D7390"/>
    <w:rsid w:val="000D739B"/>
    <w:rsid w:val="000E1DA1"/>
    <w:rsid w:val="000E2440"/>
    <w:rsid w:val="000E2FBB"/>
    <w:rsid w:val="000E3562"/>
    <w:rsid w:val="000E3E50"/>
    <w:rsid w:val="000E4773"/>
    <w:rsid w:val="000E5778"/>
    <w:rsid w:val="000F1591"/>
    <w:rsid w:val="000F32C4"/>
    <w:rsid w:val="000F3957"/>
    <w:rsid w:val="000F4D07"/>
    <w:rsid w:val="000F629D"/>
    <w:rsid w:val="001005AB"/>
    <w:rsid w:val="0010106A"/>
    <w:rsid w:val="001048D4"/>
    <w:rsid w:val="00104CBC"/>
    <w:rsid w:val="001050BB"/>
    <w:rsid w:val="00106EFD"/>
    <w:rsid w:val="001156B0"/>
    <w:rsid w:val="00115999"/>
    <w:rsid w:val="001169C3"/>
    <w:rsid w:val="001176B8"/>
    <w:rsid w:val="00120349"/>
    <w:rsid w:val="00120850"/>
    <w:rsid w:val="001224F2"/>
    <w:rsid w:val="0012294F"/>
    <w:rsid w:val="0012301E"/>
    <w:rsid w:val="001238D5"/>
    <w:rsid w:val="001239AC"/>
    <w:rsid w:val="001239D4"/>
    <w:rsid w:val="00123C65"/>
    <w:rsid w:val="001249C6"/>
    <w:rsid w:val="0012579E"/>
    <w:rsid w:val="0012641A"/>
    <w:rsid w:val="00130CCA"/>
    <w:rsid w:val="00130F99"/>
    <w:rsid w:val="00132059"/>
    <w:rsid w:val="001322AB"/>
    <w:rsid w:val="00132853"/>
    <w:rsid w:val="00133C58"/>
    <w:rsid w:val="0013438B"/>
    <w:rsid w:val="00136BD3"/>
    <w:rsid w:val="00137279"/>
    <w:rsid w:val="001407B5"/>
    <w:rsid w:val="001426AB"/>
    <w:rsid w:val="00142CEE"/>
    <w:rsid w:val="00142DA2"/>
    <w:rsid w:val="0014579F"/>
    <w:rsid w:val="00145916"/>
    <w:rsid w:val="0014613B"/>
    <w:rsid w:val="00146DB4"/>
    <w:rsid w:val="00146E90"/>
    <w:rsid w:val="00147FFD"/>
    <w:rsid w:val="0015122E"/>
    <w:rsid w:val="00152C1D"/>
    <w:rsid w:val="00155600"/>
    <w:rsid w:val="00155D2A"/>
    <w:rsid w:val="00155EF0"/>
    <w:rsid w:val="00161A08"/>
    <w:rsid w:val="0016269C"/>
    <w:rsid w:val="00162DD0"/>
    <w:rsid w:val="001639F1"/>
    <w:rsid w:val="001652B4"/>
    <w:rsid w:val="00165422"/>
    <w:rsid w:val="00165728"/>
    <w:rsid w:val="00165CCC"/>
    <w:rsid w:val="001669D1"/>
    <w:rsid w:val="00166AFF"/>
    <w:rsid w:val="001704BF"/>
    <w:rsid w:val="001717DF"/>
    <w:rsid w:val="00173F4C"/>
    <w:rsid w:val="00176D54"/>
    <w:rsid w:val="00176FA9"/>
    <w:rsid w:val="001803E8"/>
    <w:rsid w:val="00180B21"/>
    <w:rsid w:val="00183605"/>
    <w:rsid w:val="00187267"/>
    <w:rsid w:val="00187F1B"/>
    <w:rsid w:val="0019050C"/>
    <w:rsid w:val="001922F4"/>
    <w:rsid w:val="001927D2"/>
    <w:rsid w:val="001940E9"/>
    <w:rsid w:val="00194247"/>
    <w:rsid w:val="00194CBD"/>
    <w:rsid w:val="00194D56"/>
    <w:rsid w:val="0019678C"/>
    <w:rsid w:val="001A1232"/>
    <w:rsid w:val="001A1A0D"/>
    <w:rsid w:val="001A333C"/>
    <w:rsid w:val="001A77D8"/>
    <w:rsid w:val="001A7ECF"/>
    <w:rsid w:val="001B00E7"/>
    <w:rsid w:val="001B2118"/>
    <w:rsid w:val="001B2762"/>
    <w:rsid w:val="001B4DB5"/>
    <w:rsid w:val="001B5482"/>
    <w:rsid w:val="001B6077"/>
    <w:rsid w:val="001B6B64"/>
    <w:rsid w:val="001B7046"/>
    <w:rsid w:val="001B7AD4"/>
    <w:rsid w:val="001C007E"/>
    <w:rsid w:val="001C1887"/>
    <w:rsid w:val="001C1D34"/>
    <w:rsid w:val="001C2E6E"/>
    <w:rsid w:val="001C4AC4"/>
    <w:rsid w:val="001C72D6"/>
    <w:rsid w:val="001C79DF"/>
    <w:rsid w:val="001D11B8"/>
    <w:rsid w:val="001D22EC"/>
    <w:rsid w:val="001D242D"/>
    <w:rsid w:val="001D3BCE"/>
    <w:rsid w:val="001D3F93"/>
    <w:rsid w:val="001D49D9"/>
    <w:rsid w:val="001D4B4A"/>
    <w:rsid w:val="001D6082"/>
    <w:rsid w:val="001D6CD0"/>
    <w:rsid w:val="001D755E"/>
    <w:rsid w:val="001E0B8E"/>
    <w:rsid w:val="001E1064"/>
    <w:rsid w:val="001E1BF5"/>
    <w:rsid w:val="001E2E9E"/>
    <w:rsid w:val="001E37DF"/>
    <w:rsid w:val="001E3F92"/>
    <w:rsid w:val="001E65B9"/>
    <w:rsid w:val="001E6EE3"/>
    <w:rsid w:val="001E7FF4"/>
    <w:rsid w:val="001F1849"/>
    <w:rsid w:val="001F33E5"/>
    <w:rsid w:val="001F4B26"/>
    <w:rsid w:val="001F50AA"/>
    <w:rsid w:val="001F5CEE"/>
    <w:rsid w:val="001F7E90"/>
    <w:rsid w:val="00200922"/>
    <w:rsid w:val="00202077"/>
    <w:rsid w:val="002032EF"/>
    <w:rsid w:val="00204FEF"/>
    <w:rsid w:val="002056A8"/>
    <w:rsid w:val="00205A5C"/>
    <w:rsid w:val="002069E1"/>
    <w:rsid w:val="00211693"/>
    <w:rsid w:val="00211C1E"/>
    <w:rsid w:val="00211CD8"/>
    <w:rsid w:val="00217C59"/>
    <w:rsid w:val="002204C4"/>
    <w:rsid w:val="00221A72"/>
    <w:rsid w:val="0022262F"/>
    <w:rsid w:val="00225F7E"/>
    <w:rsid w:val="00226AB4"/>
    <w:rsid w:val="002271B3"/>
    <w:rsid w:val="0022741F"/>
    <w:rsid w:val="00227B91"/>
    <w:rsid w:val="0023074D"/>
    <w:rsid w:val="00230A47"/>
    <w:rsid w:val="00232EF7"/>
    <w:rsid w:val="00233779"/>
    <w:rsid w:val="002340DD"/>
    <w:rsid w:val="00235482"/>
    <w:rsid w:val="00237197"/>
    <w:rsid w:val="002374CC"/>
    <w:rsid w:val="00237B29"/>
    <w:rsid w:val="00241AD2"/>
    <w:rsid w:val="00241ADF"/>
    <w:rsid w:val="00242230"/>
    <w:rsid w:val="0024401E"/>
    <w:rsid w:val="00244490"/>
    <w:rsid w:val="00244829"/>
    <w:rsid w:val="00245185"/>
    <w:rsid w:val="00245B4A"/>
    <w:rsid w:val="00245BA5"/>
    <w:rsid w:val="00246799"/>
    <w:rsid w:val="00247609"/>
    <w:rsid w:val="0025070D"/>
    <w:rsid w:val="00251543"/>
    <w:rsid w:val="00253099"/>
    <w:rsid w:val="00253419"/>
    <w:rsid w:val="00253875"/>
    <w:rsid w:val="0025568E"/>
    <w:rsid w:val="00256F15"/>
    <w:rsid w:val="00257A91"/>
    <w:rsid w:val="002605A7"/>
    <w:rsid w:val="002630E2"/>
    <w:rsid w:val="00263558"/>
    <w:rsid w:val="002636AF"/>
    <w:rsid w:val="00263A8A"/>
    <w:rsid w:val="00264EFA"/>
    <w:rsid w:val="00266C65"/>
    <w:rsid w:val="0026705B"/>
    <w:rsid w:val="00267BBF"/>
    <w:rsid w:val="00267E20"/>
    <w:rsid w:val="00267F18"/>
    <w:rsid w:val="00267FB5"/>
    <w:rsid w:val="00271E35"/>
    <w:rsid w:val="002751E5"/>
    <w:rsid w:val="00275217"/>
    <w:rsid w:val="00276883"/>
    <w:rsid w:val="00277D1E"/>
    <w:rsid w:val="00280A2E"/>
    <w:rsid w:val="002815F7"/>
    <w:rsid w:val="00282E4D"/>
    <w:rsid w:val="00283F19"/>
    <w:rsid w:val="00284621"/>
    <w:rsid w:val="0028466D"/>
    <w:rsid w:val="0028558A"/>
    <w:rsid w:val="0028581E"/>
    <w:rsid w:val="00285F69"/>
    <w:rsid w:val="0028652E"/>
    <w:rsid w:val="00286600"/>
    <w:rsid w:val="002874C3"/>
    <w:rsid w:val="0029074C"/>
    <w:rsid w:val="0029252C"/>
    <w:rsid w:val="0029305F"/>
    <w:rsid w:val="0029327F"/>
    <w:rsid w:val="00293DFE"/>
    <w:rsid w:val="0029665B"/>
    <w:rsid w:val="00297F4F"/>
    <w:rsid w:val="002A0A55"/>
    <w:rsid w:val="002A10FE"/>
    <w:rsid w:val="002A1515"/>
    <w:rsid w:val="002A15B1"/>
    <w:rsid w:val="002A1FF3"/>
    <w:rsid w:val="002A2167"/>
    <w:rsid w:val="002B1C33"/>
    <w:rsid w:val="002B47D1"/>
    <w:rsid w:val="002B48F3"/>
    <w:rsid w:val="002B5FF8"/>
    <w:rsid w:val="002B627C"/>
    <w:rsid w:val="002B628F"/>
    <w:rsid w:val="002B7EB7"/>
    <w:rsid w:val="002C10C8"/>
    <w:rsid w:val="002C1E90"/>
    <w:rsid w:val="002C2158"/>
    <w:rsid w:val="002C2447"/>
    <w:rsid w:val="002C28EB"/>
    <w:rsid w:val="002C2F63"/>
    <w:rsid w:val="002C38FC"/>
    <w:rsid w:val="002C5C2A"/>
    <w:rsid w:val="002C6304"/>
    <w:rsid w:val="002C6769"/>
    <w:rsid w:val="002C77F8"/>
    <w:rsid w:val="002D027B"/>
    <w:rsid w:val="002D05C0"/>
    <w:rsid w:val="002D1838"/>
    <w:rsid w:val="002D2385"/>
    <w:rsid w:val="002D2812"/>
    <w:rsid w:val="002D30DF"/>
    <w:rsid w:val="002D3713"/>
    <w:rsid w:val="002D4A3B"/>
    <w:rsid w:val="002D54D6"/>
    <w:rsid w:val="002D59B5"/>
    <w:rsid w:val="002D6ECE"/>
    <w:rsid w:val="002D70A3"/>
    <w:rsid w:val="002D72FE"/>
    <w:rsid w:val="002E2F04"/>
    <w:rsid w:val="002E3334"/>
    <w:rsid w:val="002E4467"/>
    <w:rsid w:val="002E4E72"/>
    <w:rsid w:val="002E588D"/>
    <w:rsid w:val="002E613E"/>
    <w:rsid w:val="002F1228"/>
    <w:rsid w:val="002F15BF"/>
    <w:rsid w:val="002F20DD"/>
    <w:rsid w:val="002F2B6B"/>
    <w:rsid w:val="002F2F55"/>
    <w:rsid w:val="002F5C25"/>
    <w:rsid w:val="002F7C56"/>
    <w:rsid w:val="003011B4"/>
    <w:rsid w:val="0030177C"/>
    <w:rsid w:val="003032F7"/>
    <w:rsid w:val="00303DC0"/>
    <w:rsid w:val="00303E60"/>
    <w:rsid w:val="003067E3"/>
    <w:rsid w:val="00306DF2"/>
    <w:rsid w:val="003117E0"/>
    <w:rsid w:val="00311B36"/>
    <w:rsid w:val="003138F4"/>
    <w:rsid w:val="00313C7F"/>
    <w:rsid w:val="00313DBB"/>
    <w:rsid w:val="00315DE8"/>
    <w:rsid w:val="00316350"/>
    <w:rsid w:val="00317041"/>
    <w:rsid w:val="003175FF"/>
    <w:rsid w:val="00321BEC"/>
    <w:rsid w:val="00321CD9"/>
    <w:rsid w:val="00323897"/>
    <w:rsid w:val="003251D4"/>
    <w:rsid w:val="003305DE"/>
    <w:rsid w:val="0033140D"/>
    <w:rsid w:val="00332BC8"/>
    <w:rsid w:val="003355F3"/>
    <w:rsid w:val="0033585A"/>
    <w:rsid w:val="0033630D"/>
    <w:rsid w:val="003375B0"/>
    <w:rsid w:val="00337794"/>
    <w:rsid w:val="00337B40"/>
    <w:rsid w:val="0034054D"/>
    <w:rsid w:val="0034089A"/>
    <w:rsid w:val="00341BE8"/>
    <w:rsid w:val="0034278E"/>
    <w:rsid w:val="00343A9A"/>
    <w:rsid w:val="003454E4"/>
    <w:rsid w:val="00345F0A"/>
    <w:rsid w:val="00346EE1"/>
    <w:rsid w:val="00351A6C"/>
    <w:rsid w:val="00351BEA"/>
    <w:rsid w:val="00354803"/>
    <w:rsid w:val="00356CF0"/>
    <w:rsid w:val="00357402"/>
    <w:rsid w:val="003576CB"/>
    <w:rsid w:val="003625F9"/>
    <w:rsid w:val="00363DBC"/>
    <w:rsid w:val="003646EB"/>
    <w:rsid w:val="00364A14"/>
    <w:rsid w:val="00364E12"/>
    <w:rsid w:val="0036605E"/>
    <w:rsid w:val="003705A0"/>
    <w:rsid w:val="00370799"/>
    <w:rsid w:val="00371D0B"/>
    <w:rsid w:val="00371EC5"/>
    <w:rsid w:val="00371F7D"/>
    <w:rsid w:val="003732D5"/>
    <w:rsid w:val="00373A24"/>
    <w:rsid w:val="00375F5E"/>
    <w:rsid w:val="003763DC"/>
    <w:rsid w:val="00376752"/>
    <w:rsid w:val="00382292"/>
    <w:rsid w:val="00382868"/>
    <w:rsid w:val="00382F29"/>
    <w:rsid w:val="003831D9"/>
    <w:rsid w:val="00386A19"/>
    <w:rsid w:val="00387C21"/>
    <w:rsid w:val="0039067C"/>
    <w:rsid w:val="00390B38"/>
    <w:rsid w:val="00390FB0"/>
    <w:rsid w:val="003914D0"/>
    <w:rsid w:val="003930E0"/>
    <w:rsid w:val="003931A9"/>
    <w:rsid w:val="00393F3B"/>
    <w:rsid w:val="00395316"/>
    <w:rsid w:val="00395C2E"/>
    <w:rsid w:val="003962A1"/>
    <w:rsid w:val="00396AE1"/>
    <w:rsid w:val="003A0618"/>
    <w:rsid w:val="003A0997"/>
    <w:rsid w:val="003A0B9C"/>
    <w:rsid w:val="003A20D6"/>
    <w:rsid w:val="003A22E0"/>
    <w:rsid w:val="003A24B9"/>
    <w:rsid w:val="003A291B"/>
    <w:rsid w:val="003A2FA6"/>
    <w:rsid w:val="003A40F0"/>
    <w:rsid w:val="003A5737"/>
    <w:rsid w:val="003A7AC8"/>
    <w:rsid w:val="003A7CF3"/>
    <w:rsid w:val="003B2662"/>
    <w:rsid w:val="003B3E9D"/>
    <w:rsid w:val="003C1C74"/>
    <w:rsid w:val="003C1E27"/>
    <w:rsid w:val="003C21EB"/>
    <w:rsid w:val="003C2E87"/>
    <w:rsid w:val="003C50C7"/>
    <w:rsid w:val="003C5570"/>
    <w:rsid w:val="003C716E"/>
    <w:rsid w:val="003C76F2"/>
    <w:rsid w:val="003C7CC8"/>
    <w:rsid w:val="003D0423"/>
    <w:rsid w:val="003D079B"/>
    <w:rsid w:val="003D4AC3"/>
    <w:rsid w:val="003D6B75"/>
    <w:rsid w:val="003D6F2E"/>
    <w:rsid w:val="003D7899"/>
    <w:rsid w:val="003E1725"/>
    <w:rsid w:val="003E22AA"/>
    <w:rsid w:val="003E4877"/>
    <w:rsid w:val="003E4AF6"/>
    <w:rsid w:val="003E4E2B"/>
    <w:rsid w:val="003E61EC"/>
    <w:rsid w:val="003E6D30"/>
    <w:rsid w:val="003F1178"/>
    <w:rsid w:val="003F17FE"/>
    <w:rsid w:val="003F1A85"/>
    <w:rsid w:val="003F21D3"/>
    <w:rsid w:val="003F5782"/>
    <w:rsid w:val="003F64EB"/>
    <w:rsid w:val="003F6C35"/>
    <w:rsid w:val="003F7E84"/>
    <w:rsid w:val="003F7F4F"/>
    <w:rsid w:val="00401448"/>
    <w:rsid w:val="00406796"/>
    <w:rsid w:val="00406A8C"/>
    <w:rsid w:val="00407215"/>
    <w:rsid w:val="00410931"/>
    <w:rsid w:val="004112C6"/>
    <w:rsid w:val="00411B82"/>
    <w:rsid w:val="00413273"/>
    <w:rsid w:val="00415423"/>
    <w:rsid w:val="00415655"/>
    <w:rsid w:val="00415834"/>
    <w:rsid w:val="00417A2C"/>
    <w:rsid w:val="00417E18"/>
    <w:rsid w:val="0042133D"/>
    <w:rsid w:val="00422451"/>
    <w:rsid w:val="00422707"/>
    <w:rsid w:val="00424986"/>
    <w:rsid w:val="00425698"/>
    <w:rsid w:val="00426516"/>
    <w:rsid w:val="00427658"/>
    <w:rsid w:val="00430152"/>
    <w:rsid w:val="0043031A"/>
    <w:rsid w:val="004318D6"/>
    <w:rsid w:val="0043257C"/>
    <w:rsid w:val="00432912"/>
    <w:rsid w:val="00434BCB"/>
    <w:rsid w:val="004356EF"/>
    <w:rsid w:val="0043648B"/>
    <w:rsid w:val="00436C97"/>
    <w:rsid w:val="004403CB"/>
    <w:rsid w:val="00440726"/>
    <w:rsid w:val="004424E0"/>
    <w:rsid w:val="00443FB6"/>
    <w:rsid w:val="0044468C"/>
    <w:rsid w:val="00444CCE"/>
    <w:rsid w:val="00444D80"/>
    <w:rsid w:val="00445C95"/>
    <w:rsid w:val="00451758"/>
    <w:rsid w:val="00452024"/>
    <w:rsid w:val="004555B9"/>
    <w:rsid w:val="00457614"/>
    <w:rsid w:val="0046081D"/>
    <w:rsid w:val="00460A4B"/>
    <w:rsid w:val="004631E6"/>
    <w:rsid w:val="00463953"/>
    <w:rsid w:val="00463A56"/>
    <w:rsid w:val="004657E1"/>
    <w:rsid w:val="00465804"/>
    <w:rsid w:val="004665D9"/>
    <w:rsid w:val="00467E03"/>
    <w:rsid w:val="00472F7D"/>
    <w:rsid w:val="00474B4A"/>
    <w:rsid w:val="00474F79"/>
    <w:rsid w:val="00475273"/>
    <w:rsid w:val="00476380"/>
    <w:rsid w:val="004802C1"/>
    <w:rsid w:val="004812B3"/>
    <w:rsid w:val="00481845"/>
    <w:rsid w:val="00481985"/>
    <w:rsid w:val="00482399"/>
    <w:rsid w:val="00482841"/>
    <w:rsid w:val="00482A82"/>
    <w:rsid w:val="0048493A"/>
    <w:rsid w:val="0048508B"/>
    <w:rsid w:val="0048735C"/>
    <w:rsid w:val="0049061E"/>
    <w:rsid w:val="004924B7"/>
    <w:rsid w:val="00492B85"/>
    <w:rsid w:val="00493A82"/>
    <w:rsid w:val="004964AB"/>
    <w:rsid w:val="00496E34"/>
    <w:rsid w:val="004A0255"/>
    <w:rsid w:val="004A2851"/>
    <w:rsid w:val="004A2DB4"/>
    <w:rsid w:val="004A31AA"/>
    <w:rsid w:val="004A5256"/>
    <w:rsid w:val="004A5395"/>
    <w:rsid w:val="004A7819"/>
    <w:rsid w:val="004B186D"/>
    <w:rsid w:val="004B1FFF"/>
    <w:rsid w:val="004B2282"/>
    <w:rsid w:val="004B2579"/>
    <w:rsid w:val="004B45F8"/>
    <w:rsid w:val="004B5853"/>
    <w:rsid w:val="004B5B14"/>
    <w:rsid w:val="004B6C03"/>
    <w:rsid w:val="004C05BE"/>
    <w:rsid w:val="004C2145"/>
    <w:rsid w:val="004C2231"/>
    <w:rsid w:val="004C4E90"/>
    <w:rsid w:val="004C6CA5"/>
    <w:rsid w:val="004C6FA4"/>
    <w:rsid w:val="004D008C"/>
    <w:rsid w:val="004D0375"/>
    <w:rsid w:val="004D0966"/>
    <w:rsid w:val="004D0A05"/>
    <w:rsid w:val="004D1F9D"/>
    <w:rsid w:val="004D24A1"/>
    <w:rsid w:val="004D54F9"/>
    <w:rsid w:val="004D5CF5"/>
    <w:rsid w:val="004D612B"/>
    <w:rsid w:val="004D6218"/>
    <w:rsid w:val="004D621F"/>
    <w:rsid w:val="004E0B3B"/>
    <w:rsid w:val="004E20D6"/>
    <w:rsid w:val="004E2B3B"/>
    <w:rsid w:val="004E5F2A"/>
    <w:rsid w:val="004E6945"/>
    <w:rsid w:val="004E7610"/>
    <w:rsid w:val="004E7621"/>
    <w:rsid w:val="004F00F4"/>
    <w:rsid w:val="004F081D"/>
    <w:rsid w:val="004F1E6F"/>
    <w:rsid w:val="004F6A81"/>
    <w:rsid w:val="004F7280"/>
    <w:rsid w:val="004F73F7"/>
    <w:rsid w:val="0050275D"/>
    <w:rsid w:val="00502ECC"/>
    <w:rsid w:val="00505C2A"/>
    <w:rsid w:val="00512A94"/>
    <w:rsid w:val="0051456D"/>
    <w:rsid w:val="00515093"/>
    <w:rsid w:val="00516A29"/>
    <w:rsid w:val="00517745"/>
    <w:rsid w:val="00521527"/>
    <w:rsid w:val="005219BB"/>
    <w:rsid w:val="005227FE"/>
    <w:rsid w:val="00523C60"/>
    <w:rsid w:val="0052506E"/>
    <w:rsid w:val="00525AF6"/>
    <w:rsid w:val="005262AB"/>
    <w:rsid w:val="00526E85"/>
    <w:rsid w:val="00533F47"/>
    <w:rsid w:val="00534597"/>
    <w:rsid w:val="005352AA"/>
    <w:rsid w:val="00535451"/>
    <w:rsid w:val="00535BA2"/>
    <w:rsid w:val="00536095"/>
    <w:rsid w:val="0053639C"/>
    <w:rsid w:val="0054171D"/>
    <w:rsid w:val="0054175B"/>
    <w:rsid w:val="00541D30"/>
    <w:rsid w:val="00542463"/>
    <w:rsid w:val="005433A5"/>
    <w:rsid w:val="00545258"/>
    <w:rsid w:val="00550682"/>
    <w:rsid w:val="0055199C"/>
    <w:rsid w:val="00551A17"/>
    <w:rsid w:val="00551AC2"/>
    <w:rsid w:val="00551FDB"/>
    <w:rsid w:val="005537A9"/>
    <w:rsid w:val="005546AC"/>
    <w:rsid w:val="00554EC1"/>
    <w:rsid w:val="00554EF2"/>
    <w:rsid w:val="00560D51"/>
    <w:rsid w:val="005611BC"/>
    <w:rsid w:val="005614F6"/>
    <w:rsid w:val="00561C69"/>
    <w:rsid w:val="00561D46"/>
    <w:rsid w:val="00564FBC"/>
    <w:rsid w:val="00565EB3"/>
    <w:rsid w:val="00566424"/>
    <w:rsid w:val="00566C9E"/>
    <w:rsid w:val="005710D2"/>
    <w:rsid w:val="005712B5"/>
    <w:rsid w:val="00572BFD"/>
    <w:rsid w:val="00573606"/>
    <w:rsid w:val="00574D3F"/>
    <w:rsid w:val="00574D57"/>
    <w:rsid w:val="0057667C"/>
    <w:rsid w:val="00576FE2"/>
    <w:rsid w:val="005800FE"/>
    <w:rsid w:val="00581A0B"/>
    <w:rsid w:val="00583107"/>
    <w:rsid w:val="00583480"/>
    <w:rsid w:val="00583C5E"/>
    <w:rsid w:val="0058417A"/>
    <w:rsid w:val="00584317"/>
    <w:rsid w:val="00584F58"/>
    <w:rsid w:val="0058552B"/>
    <w:rsid w:val="005866C3"/>
    <w:rsid w:val="005866F5"/>
    <w:rsid w:val="005874B2"/>
    <w:rsid w:val="00587552"/>
    <w:rsid w:val="00590188"/>
    <w:rsid w:val="005909E2"/>
    <w:rsid w:val="00590D46"/>
    <w:rsid w:val="005916CB"/>
    <w:rsid w:val="005917CE"/>
    <w:rsid w:val="00591C05"/>
    <w:rsid w:val="00592AAA"/>
    <w:rsid w:val="00593A67"/>
    <w:rsid w:val="005946D9"/>
    <w:rsid w:val="00595D27"/>
    <w:rsid w:val="005965F7"/>
    <w:rsid w:val="00597FC2"/>
    <w:rsid w:val="005A1CB2"/>
    <w:rsid w:val="005A1D0B"/>
    <w:rsid w:val="005A2DB4"/>
    <w:rsid w:val="005A6BFF"/>
    <w:rsid w:val="005A7C8A"/>
    <w:rsid w:val="005B2DF5"/>
    <w:rsid w:val="005B46DA"/>
    <w:rsid w:val="005B54AD"/>
    <w:rsid w:val="005B58CF"/>
    <w:rsid w:val="005B5F5D"/>
    <w:rsid w:val="005B65F5"/>
    <w:rsid w:val="005B701C"/>
    <w:rsid w:val="005B7E42"/>
    <w:rsid w:val="005C0D68"/>
    <w:rsid w:val="005C3FB8"/>
    <w:rsid w:val="005C49E4"/>
    <w:rsid w:val="005C4D63"/>
    <w:rsid w:val="005C62D5"/>
    <w:rsid w:val="005C6715"/>
    <w:rsid w:val="005D16A7"/>
    <w:rsid w:val="005D1AC5"/>
    <w:rsid w:val="005D258F"/>
    <w:rsid w:val="005D2DC9"/>
    <w:rsid w:val="005D2E13"/>
    <w:rsid w:val="005D3526"/>
    <w:rsid w:val="005D4C4E"/>
    <w:rsid w:val="005D501A"/>
    <w:rsid w:val="005D7426"/>
    <w:rsid w:val="005D7BCA"/>
    <w:rsid w:val="005E277F"/>
    <w:rsid w:val="005E65C9"/>
    <w:rsid w:val="005E787B"/>
    <w:rsid w:val="005E79B8"/>
    <w:rsid w:val="005E7BAB"/>
    <w:rsid w:val="005F01E6"/>
    <w:rsid w:val="005F03B3"/>
    <w:rsid w:val="005F1137"/>
    <w:rsid w:val="005F1730"/>
    <w:rsid w:val="005F1856"/>
    <w:rsid w:val="005F1A87"/>
    <w:rsid w:val="005F314F"/>
    <w:rsid w:val="005F353D"/>
    <w:rsid w:val="005F3B0E"/>
    <w:rsid w:val="005F3CAA"/>
    <w:rsid w:val="005F7022"/>
    <w:rsid w:val="005F7B7E"/>
    <w:rsid w:val="005F7F58"/>
    <w:rsid w:val="00601218"/>
    <w:rsid w:val="006033EE"/>
    <w:rsid w:val="006046E6"/>
    <w:rsid w:val="00604A5D"/>
    <w:rsid w:val="006071BB"/>
    <w:rsid w:val="006072AE"/>
    <w:rsid w:val="0060764A"/>
    <w:rsid w:val="0061042E"/>
    <w:rsid w:val="00610DCB"/>
    <w:rsid w:val="0061118E"/>
    <w:rsid w:val="00611CFD"/>
    <w:rsid w:val="00612481"/>
    <w:rsid w:val="00615F3D"/>
    <w:rsid w:val="0061798E"/>
    <w:rsid w:val="00617E7E"/>
    <w:rsid w:val="00620884"/>
    <w:rsid w:val="00622AF6"/>
    <w:rsid w:val="00624E34"/>
    <w:rsid w:val="006257B0"/>
    <w:rsid w:val="00625BF7"/>
    <w:rsid w:val="006274B2"/>
    <w:rsid w:val="00630738"/>
    <w:rsid w:val="0063207E"/>
    <w:rsid w:val="00632594"/>
    <w:rsid w:val="006326CF"/>
    <w:rsid w:val="00632A81"/>
    <w:rsid w:val="00632D98"/>
    <w:rsid w:val="006344CA"/>
    <w:rsid w:val="00634DD2"/>
    <w:rsid w:val="00634F1F"/>
    <w:rsid w:val="0063504C"/>
    <w:rsid w:val="00635D86"/>
    <w:rsid w:val="00636C8D"/>
    <w:rsid w:val="006418A1"/>
    <w:rsid w:val="0064632D"/>
    <w:rsid w:val="00650BEF"/>
    <w:rsid w:val="00651AE8"/>
    <w:rsid w:val="00651C2B"/>
    <w:rsid w:val="00652C62"/>
    <w:rsid w:val="00652E29"/>
    <w:rsid w:val="00653D8F"/>
    <w:rsid w:val="00654DD3"/>
    <w:rsid w:val="006553DE"/>
    <w:rsid w:val="006557EA"/>
    <w:rsid w:val="006610BB"/>
    <w:rsid w:val="00661762"/>
    <w:rsid w:val="006618DE"/>
    <w:rsid w:val="006618F4"/>
    <w:rsid w:val="006624E3"/>
    <w:rsid w:val="00663399"/>
    <w:rsid w:val="00664A11"/>
    <w:rsid w:val="00667A76"/>
    <w:rsid w:val="00670DF0"/>
    <w:rsid w:val="00671870"/>
    <w:rsid w:val="00671C9B"/>
    <w:rsid w:val="006726E9"/>
    <w:rsid w:val="006748F1"/>
    <w:rsid w:val="006748FC"/>
    <w:rsid w:val="00674928"/>
    <w:rsid w:val="00674B77"/>
    <w:rsid w:val="00675A22"/>
    <w:rsid w:val="00676E39"/>
    <w:rsid w:val="0068042B"/>
    <w:rsid w:val="00681614"/>
    <w:rsid w:val="00682825"/>
    <w:rsid w:val="00682BD8"/>
    <w:rsid w:val="00682FAC"/>
    <w:rsid w:val="00683A55"/>
    <w:rsid w:val="00684767"/>
    <w:rsid w:val="0068761C"/>
    <w:rsid w:val="00690050"/>
    <w:rsid w:val="006904BC"/>
    <w:rsid w:val="00692F48"/>
    <w:rsid w:val="00693064"/>
    <w:rsid w:val="00693AF7"/>
    <w:rsid w:val="00693C9A"/>
    <w:rsid w:val="006949CB"/>
    <w:rsid w:val="00694FD3"/>
    <w:rsid w:val="006A1D3C"/>
    <w:rsid w:val="006A3F1F"/>
    <w:rsid w:val="006A44A0"/>
    <w:rsid w:val="006A577C"/>
    <w:rsid w:val="006A6532"/>
    <w:rsid w:val="006A7F98"/>
    <w:rsid w:val="006B0770"/>
    <w:rsid w:val="006B16DB"/>
    <w:rsid w:val="006B31A2"/>
    <w:rsid w:val="006B34D6"/>
    <w:rsid w:val="006B6E72"/>
    <w:rsid w:val="006B7810"/>
    <w:rsid w:val="006C1A5C"/>
    <w:rsid w:val="006C1FEC"/>
    <w:rsid w:val="006C6AD3"/>
    <w:rsid w:val="006C7A07"/>
    <w:rsid w:val="006D1D4B"/>
    <w:rsid w:val="006D2823"/>
    <w:rsid w:val="006D2827"/>
    <w:rsid w:val="006D2AB7"/>
    <w:rsid w:val="006D3482"/>
    <w:rsid w:val="006D3A9C"/>
    <w:rsid w:val="006D557F"/>
    <w:rsid w:val="006E07A2"/>
    <w:rsid w:val="006E1DAC"/>
    <w:rsid w:val="006E32C2"/>
    <w:rsid w:val="006E3E85"/>
    <w:rsid w:val="006E4BB8"/>
    <w:rsid w:val="006E5599"/>
    <w:rsid w:val="006E6CC8"/>
    <w:rsid w:val="006E71AF"/>
    <w:rsid w:val="006E7B4C"/>
    <w:rsid w:val="006F17C5"/>
    <w:rsid w:val="006F1DE3"/>
    <w:rsid w:val="006F3CF0"/>
    <w:rsid w:val="006F5625"/>
    <w:rsid w:val="00703A21"/>
    <w:rsid w:val="00704FD6"/>
    <w:rsid w:val="0070656D"/>
    <w:rsid w:val="00706EE6"/>
    <w:rsid w:val="00707213"/>
    <w:rsid w:val="00710160"/>
    <w:rsid w:val="00711979"/>
    <w:rsid w:val="00712211"/>
    <w:rsid w:val="00713445"/>
    <w:rsid w:val="00713B39"/>
    <w:rsid w:val="00713E0A"/>
    <w:rsid w:val="0071442E"/>
    <w:rsid w:val="007160BD"/>
    <w:rsid w:val="00716C1B"/>
    <w:rsid w:val="007178CB"/>
    <w:rsid w:val="0072025B"/>
    <w:rsid w:val="00721FE7"/>
    <w:rsid w:val="00725881"/>
    <w:rsid w:val="00725CAF"/>
    <w:rsid w:val="007275F7"/>
    <w:rsid w:val="007301C8"/>
    <w:rsid w:val="007312A7"/>
    <w:rsid w:val="00731D23"/>
    <w:rsid w:val="00732625"/>
    <w:rsid w:val="007330A6"/>
    <w:rsid w:val="0073361B"/>
    <w:rsid w:val="00734E55"/>
    <w:rsid w:val="00735F61"/>
    <w:rsid w:val="007371F8"/>
    <w:rsid w:val="00741465"/>
    <w:rsid w:val="00742096"/>
    <w:rsid w:val="007439F9"/>
    <w:rsid w:val="00744F59"/>
    <w:rsid w:val="00745567"/>
    <w:rsid w:val="00746D70"/>
    <w:rsid w:val="00747449"/>
    <w:rsid w:val="0075116C"/>
    <w:rsid w:val="00753826"/>
    <w:rsid w:val="00756C0B"/>
    <w:rsid w:val="00760264"/>
    <w:rsid w:val="007602B8"/>
    <w:rsid w:val="00761F18"/>
    <w:rsid w:val="00762C24"/>
    <w:rsid w:val="00765189"/>
    <w:rsid w:val="0076633E"/>
    <w:rsid w:val="007748F3"/>
    <w:rsid w:val="00774C39"/>
    <w:rsid w:val="007760AF"/>
    <w:rsid w:val="007774A5"/>
    <w:rsid w:val="00781699"/>
    <w:rsid w:val="00781E2E"/>
    <w:rsid w:val="007826A9"/>
    <w:rsid w:val="00783861"/>
    <w:rsid w:val="0078442C"/>
    <w:rsid w:val="00787024"/>
    <w:rsid w:val="00791F67"/>
    <w:rsid w:val="00793517"/>
    <w:rsid w:val="007938B7"/>
    <w:rsid w:val="00793F00"/>
    <w:rsid w:val="007948FB"/>
    <w:rsid w:val="00794EE9"/>
    <w:rsid w:val="00795C1F"/>
    <w:rsid w:val="00796C30"/>
    <w:rsid w:val="007A0320"/>
    <w:rsid w:val="007A04C0"/>
    <w:rsid w:val="007A0EB7"/>
    <w:rsid w:val="007A2079"/>
    <w:rsid w:val="007A459F"/>
    <w:rsid w:val="007A4623"/>
    <w:rsid w:val="007A769A"/>
    <w:rsid w:val="007A7FDE"/>
    <w:rsid w:val="007B0426"/>
    <w:rsid w:val="007B062D"/>
    <w:rsid w:val="007B2799"/>
    <w:rsid w:val="007B28BF"/>
    <w:rsid w:val="007B2C61"/>
    <w:rsid w:val="007B30FB"/>
    <w:rsid w:val="007B3D2D"/>
    <w:rsid w:val="007B55BF"/>
    <w:rsid w:val="007C084D"/>
    <w:rsid w:val="007C159E"/>
    <w:rsid w:val="007C228F"/>
    <w:rsid w:val="007C3D55"/>
    <w:rsid w:val="007C73C1"/>
    <w:rsid w:val="007C7418"/>
    <w:rsid w:val="007D01C6"/>
    <w:rsid w:val="007D0BE5"/>
    <w:rsid w:val="007D33AA"/>
    <w:rsid w:val="007D7FB9"/>
    <w:rsid w:val="007E2468"/>
    <w:rsid w:val="007E34FA"/>
    <w:rsid w:val="007E3B8A"/>
    <w:rsid w:val="007E5C57"/>
    <w:rsid w:val="007E6FC8"/>
    <w:rsid w:val="007E763E"/>
    <w:rsid w:val="007F03C3"/>
    <w:rsid w:val="007F10A8"/>
    <w:rsid w:val="007F1122"/>
    <w:rsid w:val="007F37EA"/>
    <w:rsid w:val="007F3B78"/>
    <w:rsid w:val="007F7AED"/>
    <w:rsid w:val="00800679"/>
    <w:rsid w:val="008006B2"/>
    <w:rsid w:val="00800DFA"/>
    <w:rsid w:val="0080789C"/>
    <w:rsid w:val="00807A38"/>
    <w:rsid w:val="00810459"/>
    <w:rsid w:val="00810A64"/>
    <w:rsid w:val="00811397"/>
    <w:rsid w:val="00811703"/>
    <w:rsid w:val="00811948"/>
    <w:rsid w:val="008133D1"/>
    <w:rsid w:val="008142BA"/>
    <w:rsid w:val="00814EC2"/>
    <w:rsid w:val="008156FB"/>
    <w:rsid w:val="00817077"/>
    <w:rsid w:val="00817888"/>
    <w:rsid w:val="00821345"/>
    <w:rsid w:val="00823117"/>
    <w:rsid w:val="008236B1"/>
    <w:rsid w:val="008242A7"/>
    <w:rsid w:val="008247AB"/>
    <w:rsid w:val="00826363"/>
    <w:rsid w:val="008275DB"/>
    <w:rsid w:val="00831B15"/>
    <w:rsid w:val="0083300B"/>
    <w:rsid w:val="00834B24"/>
    <w:rsid w:val="00835BCD"/>
    <w:rsid w:val="00836158"/>
    <w:rsid w:val="00842611"/>
    <w:rsid w:val="0084302D"/>
    <w:rsid w:val="008443A7"/>
    <w:rsid w:val="00844ABD"/>
    <w:rsid w:val="00845B0D"/>
    <w:rsid w:val="00846474"/>
    <w:rsid w:val="00846A40"/>
    <w:rsid w:val="0084705C"/>
    <w:rsid w:val="00850119"/>
    <w:rsid w:val="0085159F"/>
    <w:rsid w:val="008522D0"/>
    <w:rsid w:val="008538F7"/>
    <w:rsid w:val="00854385"/>
    <w:rsid w:val="00855BF5"/>
    <w:rsid w:val="0085670F"/>
    <w:rsid w:val="0085787E"/>
    <w:rsid w:val="00861C97"/>
    <w:rsid w:val="00861FD5"/>
    <w:rsid w:val="00862AD8"/>
    <w:rsid w:val="00862CAD"/>
    <w:rsid w:val="00865536"/>
    <w:rsid w:val="0087069A"/>
    <w:rsid w:val="00871A48"/>
    <w:rsid w:val="00872F3A"/>
    <w:rsid w:val="00874415"/>
    <w:rsid w:val="008746D1"/>
    <w:rsid w:val="00874AAF"/>
    <w:rsid w:val="00874AC0"/>
    <w:rsid w:val="0087530D"/>
    <w:rsid w:val="008768FD"/>
    <w:rsid w:val="00877B61"/>
    <w:rsid w:val="008814C2"/>
    <w:rsid w:val="008823ED"/>
    <w:rsid w:val="008826D9"/>
    <w:rsid w:val="0089376E"/>
    <w:rsid w:val="0089385A"/>
    <w:rsid w:val="00893C71"/>
    <w:rsid w:val="00894D8A"/>
    <w:rsid w:val="00896747"/>
    <w:rsid w:val="008A0F8F"/>
    <w:rsid w:val="008A3508"/>
    <w:rsid w:val="008A3741"/>
    <w:rsid w:val="008A419C"/>
    <w:rsid w:val="008A60EB"/>
    <w:rsid w:val="008A764E"/>
    <w:rsid w:val="008B396D"/>
    <w:rsid w:val="008B5F92"/>
    <w:rsid w:val="008B61FA"/>
    <w:rsid w:val="008B7973"/>
    <w:rsid w:val="008C06FB"/>
    <w:rsid w:val="008C073D"/>
    <w:rsid w:val="008C2041"/>
    <w:rsid w:val="008D064C"/>
    <w:rsid w:val="008D14E0"/>
    <w:rsid w:val="008D36DA"/>
    <w:rsid w:val="008D3B39"/>
    <w:rsid w:val="008D45A3"/>
    <w:rsid w:val="008D53B0"/>
    <w:rsid w:val="008D56C4"/>
    <w:rsid w:val="008E05BD"/>
    <w:rsid w:val="008E18CC"/>
    <w:rsid w:val="008E25B6"/>
    <w:rsid w:val="008E25FD"/>
    <w:rsid w:val="008E388B"/>
    <w:rsid w:val="008E3A54"/>
    <w:rsid w:val="008E3BD9"/>
    <w:rsid w:val="008E67B9"/>
    <w:rsid w:val="008E78C9"/>
    <w:rsid w:val="008E7ED6"/>
    <w:rsid w:val="008F1652"/>
    <w:rsid w:val="008F1D8F"/>
    <w:rsid w:val="008F2084"/>
    <w:rsid w:val="008F23A5"/>
    <w:rsid w:val="008F2A23"/>
    <w:rsid w:val="008F2A6F"/>
    <w:rsid w:val="008F2C9A"/>
    <w:rsid w:val="008F32CC"/>
    <w:rsid w:val="008F717B"/>
    <w:rsid w:val="008F77E7"/>
    <w:rsid w:val="009028FB"/>
    <w:rsid w:val="00903884"/>
    <w:rsid w:val="00903E19"/>
    <w:rsid w:val="00904371"/>
    <w:rsid w:val="00904FC8"/>
    <w:rsid w:val="009070AF"/>
    <w:rsid w:val="00907E4F"/>
    <w:rsid w:val="00912DFE"/>
    <w:rsid w:val="00914F45"/>
    <w:rsid w:val="0091643E"/>
    <w:rsid w:val="00917065"/>
    <w:rsid w:val="0091760F"/>
    <w:rsid w:val="00920218"/>
    <w:rsid w:val="009222E6"/>
    <w:rsid w:val="00924235"/>
    <w:rsid w:val="009257AA"/>
    <w:rsid w:val="00926B00"/>
    <w:rsid w:val="00926CBE"/>
    <w:rsid w:val="00930B68"/>
    <w:rsid w:val="00931A4E"/>
    <w:rsid w:val="009321F8"/>
    <w:rsid w:val="00932997"/>
    <w:rsid w:val="0093363A"/>
    <w:rsid w:val="00934E67"/>
    <w:rsid w:val="00935037"/>
    <w:rsid w:val="009350A5"/>
    <w:rsid w:val="0093527A"/>
    <w:rsid w:val="00935ED4"/>
    <w:rsid w:val="0093719F"/>
    <w:rsid w:val="00937A8B"/>
    <w:rsid w:val="00940C8B"/>
    <w:rsid w:val="009416AC"/>
    <w:rsid w:val="00941A87"/>
    <w:rsid w:val="0094206F"/>
    <w:rsid w:val="009433A5"/>
    <w:rsid w:val="009438C0"/>
    <w:rsid w:val="009449DF"/>
    <w:rsid w:val="00944F5B"/>
    <w:rsid w:val="00946A18"/>
    <w:rsid w:val="00947AC2"/>
    <w:rsid w:val="009505A2"/>
    <w:rsid w:val="00950847"/>
    <w:rsid w:val="009508B7"/>
    <w:rsid w:val="009516EB"/>
    <w:rsid w:val="00952A14"/>
    <w:rsid w:val="009566ED"/>
    <w:rsid w:val="00956A8D"/>
    <w:rsid w:val="009614B4"/>
    <w:rsid w:val="00961E1B"/>
    <w:rsid w:val="00963E3D"/>
    <w:rsid w:val="00964ED2"/>
    <w:rsid w:val="00964EDD"/>
    <w:rsid w:val="009660EE"/>
    <w:rsid w:val="009661F1"/>
    <w:rsid w:val="00966370"/>
    <w:rsid w:val="00970741"/>
    <w:rsid w:val="00970D7C"/>
    <w:rsid w:val="00970F40"/>
    <w:rsid w:val="00972BDD"/>
    <w:rsid w:val="00973116"/>
    <w:rsid w:val="00973B78"/>
    <w:rsid w:val="00975324"/>
    <w:rsid w:val="00975CAF"/>
    <w:rsid w:val="009766E6"/>
    <w:rsid w:val="009774CB"/>
    <w:rsid w:val="00980C3D"/>
    <w:rsid w:val="0098196A"/>
    <w:rsid w:val="00981C30"/>
    <w:rsid w:val="00983422"/>
    <w:rsid w:val="00983B32"/>
    <w:rsid w:val="0098554E"/>
    <w:rsid w:val="00990998"/>
    <w:rsid w:val="009928E1"/>
    <w:rsid w:val="0099504D"/>
    <w:rsid w:val="00997815"/>
    <w:rsid w:val="00997898"/>
    <w:rsid w:val="009A14EB"/>
    <w:rsid w:val="009A5287"/>
    <w:rsid w:val="009A6D39"/>
    <w:rsid w:val="009A6D92"/>
    <w:rsid w:val="009A74C3"/>
    <w:rsid w:val="009A78C8"/>
    <w:rsid w:val="009B1C89"/>
    <w:rsid w:val="009B2D34"/>
    <w:rsid w:val="009B2DF7"/>
    <w:rsid w:val="009B32B4"/>
    <w:rsid w:val="009B39FD"/>
    <w:rsid w:val="009B54FC"/>
    <w:rsid w:val="009B6F67"/>
    <w:rsid w:val="009B7655"/>
    <w:rsid w:val="009C28CC"/>
    <w:rsid w:val="009C2AF7"/>
    <w:rsid w:val="009C323E"/>
    <w:rsid w:val="009C40AF"/>
    <w:rsid w:val="009C4656"/>
    <w:rsid w:val="009C4D19"/>
    <w:rsid w:val="009C579D"/>
    <w:rsid w:val="009C588F"/>
    <w:rsid w:val="009C6732"/>
    <w:rsid w:val="009C7044"/>
    <w:rsid w:val="009C72BA"/>
    <w:rsid w:val="009C7763"/>
    <w:rsid w:val="009D1EE1"/>
    <w:rsid w:val="009D24A3"/>
    <w:rsid w:val="009D2EAB"/>
    <w:rsid w:val="009D2EFB"/>
    <w:rsid w:val="009D3086"/>
    <w:rsid w:val="009D3A09"/>
    <w:rsid w:val="009D3C2F"/>
    <w:rsid w:val="009D4DB7"/>
    <w:rsid w:val="009D5673"/>
    <w:rsid w:val="009D6656"/>
    <w:rsid w:val="009D67E0"/>
    <w:rsid w:val="009D6AD1"/>
    <w:rsid w:val="009D70CE"/>
    <w:rsid w:val="009E0790"/>
    <w:rsid w:val="009E17CF"/>
    <w:rsid w:val="009E23C4"/>
    <w:rsid w:val="009E344F"/>
    <w:rsid w:val="009E44D8"/>
    <w:rsid w:val="009E458A"/>
    <w:rsid w:val="009E495A"/>
    <w:rsid w:val="009E4DD2"/>
    <w:rsid w:val="009E4F35"/>
    <w:rsid w:val="009E5DB9"/>
    <w:rsid w:val="009E62DB"/>
    <w:rsid w:val="009E7895"/>
    <w:rsid w:val="009F02AD"/>
    <w:rsid w:val="009F0F0F"/>
    <w:rsid w:val="009F13A5"/>
    <w:rsid w:val="009F2613"/>
    <w:rsid w:val="009F3F4E"/>
    <w:rsid w:val="009F4A39"/>
    <w:rsid w:val="009F4EB6"/>
    <w:rsid w:val="009F5B75"/>
    <w:rsid w:val="009F6152"/>
    <w:rsid w:val="009F67DB"/>
    <w:rsid w:val="00A0159E"/>
    <w:rsid w:val="00A017EB"/>
    <w:rsid w:val="00A01EF7"/>
    <w:rsid w:val="00A024E5"/>
    <w:rsid w:val="00A05B10"/>
    <w:rsid w:val="00A0697F"/>
    <w:rsid w:val="00A07D32"/>
    <w:rsid w:val="00A10FB8"/>
    <w:rsid w:val="00A11A60"/>
    <w:rsid w:val="00A1273B"/>
    <w:rsid w:val="00A130DE"/>
    <w:rsid w:val="00A143B5"/>
    <w:rsid w:val="00A16927"/>
    <w:rsid w:val="00A16B47"/>
    <w:rsid w:val="00A1767C"/>
    <w:rsid w:val="00A22DC5"/>
    <w:rsid w:val="00A23A5F"/>
    <w:rsid w:val="00A246FF"/>
    <w:rsid w:val="00A25429"/>
    <w:rsid w:val="00A26B24"/>
    <w:rsid w:val="00A27431"/>
    <w:rsid w:val="00A303F4"/>
    <w:rsid w:val="00A332DC"/>
    <w:rsid w:val="00A33D41"/>
    <w:rsid w:val="00A33FF2"/>
    <w:rsid w:val="00A34412"/>
    <w:rsid w:val="00A34A28"/>
    <w:rsid w:val="00A35254"/>
    <w:rsid w:val="00A35E60"/>
    <w:rsid w:val="00A404CC"/>
    <w:rsid w:val="00A40690"/>
    <w:rsid w:val="00A41343"/>
    <w:rsid w:val="00A420BC"/>
    <w:rsid w:val="00A43D12"/>
    <w:rsid w:val="00A441B9"/>
    <w:rsid w:val="00A447B0"/>
    <w:rsid w:val="00A44CC4"/>
    <w:rsid w:val="00A50067"/>
    <w:rsid w:val="00A512C2"/>
    <w:rsid w:val="00A51511"/>
    <w:rsid w:val="00A516D8"/>
    <w:rsid w:val="00A52C7E"/>
    <w:rsid w:val="00A60F74"/>
    <w:rsid w:val="00A6194B"/>
    <w:rsid w:val="00A61E1B"/>
    <w:rsid w:val="00A62A1E"/>
    <w:rsid w:val="00A64180"/>
    <w:rsid w:val="00A65A6B"/>
    <w:rsid w:val="00A672E4"/>
    <w:rsid w:val="00A67ADD"/>
    <w:rsid w:val="00A704B4"/>
    <w:rsid w:val="00A70507"/>
    <w:rsid w:val="00A72FD8"/>
    <w:rsid w:val="00A73E94"/>
    <w:rsid w:val="00A806D1"/>
    <w:rsid w:val="00A817D2"/>
    <w:rsid w:val="00A8417D"/>
    <w:rsid w:val="00A8467B"/>
    <w:rsid w:val="00A848E3"/>
    <w:rsid w:val="00A85481"/>
    <w:rsid w:val="00A855FB"/>
    <w:rsid w:val="00A86853"/>
    <w:rsid w:val="00A9040C"/>
    <w:rsid w:val="00A944CA"/>
    <w:rsid w:val="00A96199"/>
    <w:rsid w:val="00A963EC"/>
    <w:rsid w:val="00A96E76"/>
    <w:rsid w:val="00AA11C3"/>
    <w:rsid w:val="00AA13D4"/>
    <w:rsid w:val="00AA2106"/>
    <w:rsid w:val="00AA22D4"/>
    <w:rsid w:val="00AA5A9C"/>
    <w:rsid w:val="00AA679B"/>
    <w:rsid w:val="00AB0DA3"/>
    <w:rsid w:val="00AB4198"/>
    <w:rsid w:val="00AB6068"/>
    <w:rsid w:val="00AB79A5"/>
    <w:rsid w:val="00AB7A8F"/>
    <w:rsid w:val="00AC1F69"/>
    <w:rsid w:val="00AC2189"/>
    <w:rsid w:val="00AC4558"/>
    <w:rsid w:val="00AC6627"/>
    <w:rsid w:val="00AC7676"/>
    <w:rsid w:val="00AD0B30"/>
    <w:rsid w:val="00AD0BBA"/>
    <w:rsid w:val="00AD120A"/>
    <w:rsid w:val="00AD4550"/>
    <w:rsid w:val="00AD4A16"/>
    <w:rsid w:val="00AD7E10"/>
    <w:rsid w:val="00AE06A6"/>
    <w:rsid w:val="00AE1500"/>
    <w:rsid w:val="00AE157F"/>
    <w:rsid w:val="00AE30A5"/>
    <w:rsid w:val="00AE3F34"/>
    <w:rsid w:val="00AF2339"/>
    <w:rsid w:val="00AF23E5"/>
    <w:rsid w:val="00AF6191"/>
    <w:rsid w:val="00B0268F"/>
    <w:rsid w:val="00B05C31"/>
    <w:rsid w:val="00B06D95"/>
    <w:rsid w:val="00B07D44"/>
    <w:rsid w:val="00B107AA"/>
    <w:rsid w:val="00B108C0"/>
    <w:rsid w:val="00B113D2"/>
    <w:rsid w:val="00B133A7"/>
    <w:rsid w:val="00B15DEC"/>
    <w:rsid w:val="00B167CB"/>
    <w:rsid w:val="00B17D95"/>
    <w:rsid w:val="00B215C9"/>
    <w:rsid w:val="00B22763"/>
    <w:rsid w:val="00B228B3"/>
    <w:rsid w:val="00B23FE7"/>
    <w:rsid w:val="00B24413"/>
    <w:rsid w:val="00B252EE"/>
    <w:rsid w:val="00B26248"/>
    <w:rsid w:val="00B27857"/>
    <w:rsid w:val="00B3061E"/>
    <w:rsid w:val="00B31A20"/>
    <w:rsid w:val="00B31DB1"/>
    <w:rsid w:val="00B31E7E"/>
    <w:rsid w:val="00B3257F"/>
    <w:rsid w:val="00B41784"/>
    <w:rsid w:val="00B42375"/>
    <w:rsid w:val="00B445EE"/>
    <w:rsid w:val="00B454A0"/>
    <w:rsid w:val="00B45F70"/>
    <w:rsid w:val="00B47521"/>
    <w:rsid w:val="00B50B37"/>
    <w:rsid w:val="00B50FCF"/>
    <w:rsid w:val="00B51190"/>
    <w:rsid w:val="00B52300"/>
    <w:rsid w:val="00B52CEE"/>
    <w:rsid w:val="00B54A46"/>
    <w:rsid w:val="00B54AA7"/>
    <w:rsid w:val="00B5692C"/>
    <w:rsid w:val="00B56BEF"/>
    <w:rsid w:val="00B6160A"/>
    <w:rsid w:val="00B6309D"/>
    <w:rsid w:val="00B63353"/>
    <w:rsid w:val="00B63849"/>
    <w:rsid w:val="00B63B69"/>
    <w:rsid w:val="00B63B92"/>
    <w:rsid w:val="00B67218"/>
    <w:rsid w:val="00B70645"/>
    <w:rsid w:val="00B71FD9"/>
    <w:rsid w:val="00B72202"/>
    <w:rsid w:val="00B72984"/>
    <w:rsid w:val="00B73B5D"/>
    <w:rsid w:val="00B73C0F"/>
    <w:rsid w:val="00B764EF"/>
    <w:rsid w:val="00B76A06"/>
    <w:rsid w:val="00B7755B"/>
    <w:rsid w:val="00B80C1B"/>
    <w:rsid w:val="00B81610"/>
    <w:rsid w:val="00B81992"/>
    <w:rsid w:val="00B82542"/>
    <w:rsid w:val="00B829A6"/>
    <w:rsid w:val="00B83050"/>
    <w:rsid w:val="00B83834"/>
    <w:rsid w:val="00B85335"/>
    <w:rsid w:val="00B8671F"/>
    <w:rsid w:val="00B87847"/>
    <w:rsid w:val="00B87878"/>
    <w:rsid w:val="00B901FD"/>
    <w:rsid w:val="00B91391"/>
    <w:rsid w:val="00B91D5F"/>
    <w:rsid w:val="00B93565"/>
    <w:rsid w:val="00B9486F"/>
    <w:rsid w:val="00B97138"/>
    <w:rsid w:val="00B97214"/>
    <w:rsid w:val="00BA0621"/>
    <w:rsid w:val="00BA31F4"/>
    <w:rsid w:val="00BA3865"/>
    <w:rsid w:val="00BA4502"/>
    <w:rsid w:val="00BA4E18"/>
    <w:rsid w:val="00BA5401"/>
    <w:rsid w:val="00BA5561"/>
    <w:rsid w:val="00BA608A"/>
    <w:rsid w:val="00BA6269"/>
    <w:rsid w:val="00BA7BAB"/>
    <w:rsid w:val="00BB06B7"/>
    <w:rsid w:val="00BB1FED"/>
    <w:rsid w:val="00BB3649"/>
    <w:rsid w:val="00BB3686"/>
    <w:rsid w:val="00BB3E9C"/>
    <w:rsid w:val="00BC177E"/>
    <w:rsid w:val="00BC249B"/>
    <w:rsid w:val="00BC366E"/>
    <w:rsid w:val="00BC6149"/>
    <w:rsid w:val="00BC6B96"/>
    <w:rsid w:val="00BC7351"/>
    <w:rsid w:val="00BD081C"/>
    <w:rsid w:val="00BD4D4B"/>
    <w:rsid w:val="00BD621F"/>
    <w:rsid w:val="00BD673E"/>
    <w:rsid w:val="00BD6F28"/>
    <w:rsid w:val="00BE0CA6"/>
    <w:rsid w:val="00BE1A69"/>
    <w:rsid w:val="00BE4632"/>
    <w:rsid w:val="00BE5CF5"/>
    <w:rsid w:val="00BE6F50"/>
    <w:rsid w:val="00BE7507"/>
    <w:rsid w:val="00BF18A4"/>
    <w:rsid w:val="00BF2C69"/>
    <w:rsid w:val="00BF4109"/>
    <w:rsid w:val="00BF4E14"/>
    <w:rsid w:val="00BF4F72"/>
    <w:rsid w:val="00BF5E9D"/>
    <w:rsid w:val="00C00756"/>
    <w:rsid w:val="00C00A97"/>
    <w:rsid w:val="00C01D56"/>
    <w:rsid w:val="00C021DE"/>
    <w:rsid w:val="00C02310"/>
    <w:rsid w:val="00C0258D"/>
    <w:rsid w:val="00C02800"/>
    <w:rsid w:val="00C03D24"/>
    <w:rsid w:val="00C04E70"/>
    <w:rsid w:val="00C0573E"/>
    <w:rsid w:val="00C07062"/>
    <w:rsid w:val="00C1227E"/>
    <w:rsid w:val="00C152FC"/>
    <w:rsid w:val="00C15604"/>
    <w:rsid w:val="00C15DBA"/>
    <w:rsid w:val="00C17CBE"/>
    <w:rsid w:val="00C224E4"/>
    <w:rsid w:val="00C22633"/>
    <w:rsid w:val="00C22733"/>
    <w:rsid w:val="00C24157"/>
    <w:rsid w:val="00C25B0C"/>
    <w:rsid w:val="00C26C88"/>
    <w:rsid w:val="00C2778C"/>
    <w:rsid w:val="00C2778E"/>
    <w:rsid w:val="00C27970"/>
    <w:rsid w:val="00C27F70"/>
    <w:rsid w:val="00C31171"/>
    <w:rsid w:val="00C314E4"/>
    <w:rsid w:val="00C331E4"/>
    <w:rsid w:val="00C34263"/>
    <w:rsid w:val="00C3427D"/>
    <w:rsid w:val="00C3542E"/>
    <w:rsid w:val="00C35988"/>
    <w:rsid w:val="00C35F55"/>
    <w:rsid w:val="00C36A27"/>
    <w:rsid w:val="00C36C09"/>
    <w:rsid w:val="00C4005D"/>
    <w:rsid w:val="00C42E83"/>
    <w:rsid w:val="00C44ACD"/>
    <w:rsid w:val="00C44ECF"/>
    <w:rsid w:val="00C46649"/>
    <w:rsid w:val="00C4721C"/>
    <w:rsid w:val="00C50AC9"/>
    <w:rsid w:val="00C513A7"/>
    <w:rsid w:val="00C5179C"/>
    <w:rsid w:val="00C5194E"/>
    <w:rsid w:val="00C52D3B"/>
    <w:rsid w:val="00C53BE3"/>
    <w:rsid w:val="00C54D81"/>
    <w:rsid w:val="00C55262"/>
    <w:rsid w:val="00C5558A"/>
    <w:rsid w:val="00C55BD0"/>
    <w:rsid w:val="00C56FB3"/>
    <w:rsid w:val="00C60BE9"/>
    <w:rsid w:val="00C628BC"/>
    <w:rsid w:val="00C62B11"/>
    <w:rsid w:val="00C62B6B"/>
    <w:rsid w:val="00C62D5C"/>
    <w:rsid w:val="00C64FD9"/>
    <w:rsid w:val="00C656CE"/>
    <w:rsid w:val="00C65788"/>
    <w:rsid w:val="00C660A4"/>
    <w:rsid w:val="00C662F3"/>
    <w:rsid w:val="00C72101"/>
    <w:rsid w:val="00C7251B"/>
    <w:rsid w:val="00C728A9"/>
    <w:rsid w:val="00C747D6"/>
    <w:rsid w:val="00C74D9F"/>
    <w:rsid w:val="00C75165"/>
    <w:rsid w:val="00C75683"/>
    <w:rsid w:val="00C75B64"/>
    <w:rsid w:val="00C7742D"/>
    <w:rsid w:val="00C774E8"/>
    <w:rsid w:val="00C80A98"/>
    <w:rsid w:val="00C80AF8"/>
    <w:rsid w:val="00C80D67"/>
    <w:rsid w:val="00C811BF"/>
    <w:rsid w:val="00C828B0"/>
    <w:rsid w:val="00C82F3C"/>
    <w:rsid w:val="00C84FBA"/>
    <w:rsid w:val="00C870E9"/>
    <w:rsid w:val="00C8795F"/>
    <w:rsid w:val="00C914F0"/>
    <w:rsid w:val="00C916D5"/>
    <w:rsid w:val="00C932CC"/>
    <w:rsid w:val="00C945EC"/>
    <w:rsid w:val="00C9500E"/>
    <w:rsid w:val="00C95870"/>
    <w:rsid w:val="00C95B3C"/>
    <w:rsid w:val="00C971F3"/>
    <w:rsid w:val="00C97A44"/>
    <w:rsid w:val="00C97B07"/>
    <w:rsid w:val="00CA0473"/>
    <w:rsid w:val="00CA17F0"/>
    <w:rsid w:val="00CA1BE9"/>
    <w:rsid w:val="00CA20A4"/>
    <w:rsid w:val="00CA240E"/>
    <w:rsid w:val="00CA32AE"/>
    <w:rsid w:val="00CA333F"/>
    <w:rsid w:val="00CA5FE6"/>
    <w:rsid w:val="00CA7AD9"/>
    <w:rsid w:val="00CB0B94"/>
    <w:rsid w:val="00CB1132"/>
    <w:rsid w:val="00CB1C69"/>
    <w:rsid w:val="00CB31DE"/>
    <w:rsid w:val="00CB4EC9"/>
    <w:rsid w:val="00CB541A"/>
    <w:rsid w:val="00CB65D7"/>
    <w:rsid w:val="00CC0AAB"/>
    <w:rsid w:val="00CC2543"/>
    <w:rsid w:val="00CC2BB2"/>
    <w:rsid w:val="00CC2ED4"/>
    <w:rsid w:val="00CC2F84"/>
    <w:rsid w:val="00CC317F"/>
    <w:rsid w:val="00CC39AF"/>
    <w:rsid w:val="00CC414C"/>
    <w:rsid w:val="00CC6F1B"/>
    <w:rsid w:val="00CC6FE4"/>
    <w:rsid w:val="00CC7A40"/>
    <w:rsid w:val="00CD16ED"/>
    <w:rsid w:val="00CD19F0"/>
    <w:rsid w:val="00CD2810"/>
    <w:rsid w:val="00CD5002"/>
    <w:rsid w:val="00CD5984"/>
    <w:rsid w:val="00CD6A16"/>
    <w:rsid w:val="00CD7180"/>
    <w:rsid w:val="00CD748B"/>
    <w:rsid w:val="00CD76E1"/>
    <w:rsid w:val="00CD7B77"/>
    <w:rsid w:val="00CD7C17"/>
    <w:rsid w:val="00CE0B64"/>
    <w:rsid w:val="00CE2580"/>
    <w:rsid w:val="00CE3652"/>
    <w:rsid w:val="00CE376E"/>
    <w:rsid w:val="00CE4C85"/>
    <w:rsid w:val="00CE7023"/>
    <w:rsid w:val="00CE7335"/>
    <w:rsid w:val="00CE7798"/>
    <w:rsid w:val="00CF1E75"/>
    <w:rsid w:val="00CF2644"/>
    <w:rsid w:val="00CF27B2"/>
    <w:rsid w:val="00CF57B2"/>
    <w:rsid w:val="00CF5A81"/>
    <w:rsid w:val="00CF609F"/>
    <w:rsid w:val="00CF73C5"/>
    <w:rsid w:val="00CF77FF"/>
    <w:rsid w:val="00CF7D15"/>
    <w:rsid w:val="00D00B66"/>
    <w:rsid w:val="00D02A59"/>
    <w:rsid w:val="00D02B4A"/>
    <w:rsid w:val="00D03114"/>
    <w:rsid w:val="00D038D2"/>
    <w:rsid w:val="00D03AE0"/>
    <w:rsid w:val="00D04C4A"/>
    <w:rsid w:val="00D0594A"/>
    <w:rsid w:val="00D074F2"/>
    <w:rsid w:val="00D07D93"/>
    <w:rsid w:val="00D120E3"/>
    <w:rsid w:val="00D1297B"/>
    <w:rsid w:val="00D12F38"/>
    <w:rsid w:val="00D15C93"/>
    <w:rsid w:val="00D204B2"/>
    <w:rsid w:val="00D20A35"/>
    <w:rsid w:val="00D20A54"/>
    <w:rsid w:val="00D20D3C"/>
    <w:rsid w:val="00D229D3"/>
    <w:rsid w:val="00D23923"/>
    <w:rsid w:val="00D2496F"/>
    <w:rsid w:val="00D2589E"/>
    <w:rsid w:val="00D27D62"/>
    <w:rsid w:val="00D305A3"/>
    <w:rsid w:val="00D30704"/>
    <w:rsid w:val="00D31423"/>
    <w:rsid w:val="00D31C4F"/>
    <w:rsid w:val="00D322AE"/>
    <w:rsid w:val="00D33669"/>
    <w:rsid w:val="00D3389E"/>
    <w:rsid w:val="00D34CEF"/>
    <w:rsid w:val="00D353DE"/>
    <w:rsid w:val="00D35DAF"/>
    <w:rsid w:val="00D40802"/>
    <w:rsid w:val="00D411BF"/>
    <w:rsid w:val="00D419CE"/>
    <w:rsid w:val="00D41D66"/>
    <w:rsid w:val="00D428B0"/>
    <w:rsid w:val="00D437CB"/>
    <w:rsid w:val="00D4382A"/>
    <w:rsid w:val="00D43B97"/>
    <w:rsid w:val="00D449A4"/>
    <w:rsid w:val="00D44E2B"/>
    <w:rsid w:val="00D46BFA"/>
    <w:rsid w:val="00D46DB0"/>
    <w:rsid w:val="00D47783"/>
    <w:rsid w:val="00D50458"/>
    <w:rsid w:val="00D51D0C"/>
    <w:rsid w:val="00D53645"/>
    <w:rsid w:val="00D536FD"/>
    <w:rsid w:val="00D556F8"/>
    <w:rsid w:val="00D55F07"/>
    <w:rsid w:val="00D574E9"/>
    <w:rsid w:val="00D57899"/>
    <w:rsid w:val="00D57FEC"/>
    <w:rsid w:val="00D611AC"/>
    <w:rsid w:val="00D61DD0"/>
    <w:rsid w:val="00D66F4C"/>
    <w:rsid w:val="00D66F4E"/>
    <w:rsid w:val="00D67680"/>
    <w:rsid w:val="00D70518"/>
    <w:rsid w:val="00D7165D"/>
    <w:rsid w:val="00D718DB"/>
    <w:rsid w:val="00D7241C"/>
    <w:rsid w:val="00D729B3"/>
    <w:rsid w:val="00D75004"/>
    <w:rsid w:val="00D75D43"/>
    <w:rsid w:val="00D762B8"/>
    <w:rsid w:val="00D77906"/>
    <w:rsid w:val="00D84A4C"/>
    <w:rsid w:val="00D84FDC"/>
    <w:rsid w:val="00D8534E"/>
    <w:rsid w:val="00D87173"/>
    <w:rsid w:val="00D87A06"/>
    <w:rsid w:val="00D90894"/>
    <w:rsid w:val="00D90ACD"/>
    <w:rsid w:val="00D92FC7"/>
    <w:rsid w:val="00D9487B"/>
    <w:rsid w:val="00D953D1"/>
    <w:rsid w:val="00D959EA"/>
    <w:rsid w:val="00D95C0D"/>
    <w:rsid w:val="00D9700C"/>
    <w:rsid w:val="00D97024"/>
    <w:rsid w:val="00D97FA6"/>
    <w:rsid w:val="00DA0125"/>
    <w:rsid w:val="00DA0538"/>
    <w:rsid w:val="00DA30B5"/>
    <w:rsid w:val="00DA5F37"/>
    <w:rsid w:val="00DA666D"/>
    <w:rsid w:val="00DA6B1D"/>
    <w:rsid w:val="00DA711E"/>
    <w:rsid w:val="00DB07E6"/>
    <w:rsid w:val="00DB1536"/>
    <w:rsid w:val="00DB1B8E"/>
    <w:rsid w:val="00DB44B7"/>
    <w:rsid w:val="00DB5CB7"/>
    <w:rsid w:val="00DB7F3F"/>
    <w:rsid w:val="00DC0156"/>
    <w:rsid w:val="00DC061A"/>
    <w:rsid w:val="00DC071F"/>
    <w:rsid w:val="00DC22E7"/>
    <w:rsid w:val="00DC36BB"/>
    <w:rsid w:val="00DC3F4D"/>
    <w:rsid w:val="00DC4943"/>
    <w:rsid w:val="00DC62DA"/>
    <w:rsid w:val="00DC6B72"/>
    <w:rsid w:val="00DC708C"/>
    <w:rsid w:val="00DD1360"/>
    <w:rsid w:val="00DD62A7"/>
    <w:rsid w:val="00DD680B"/>
    <w:rsid w:val="00DE122A"/>
    <w:rsid w:val="00DE13A5"/>
    <w:rsid w:val="00DE3AB8"/>
    <w:rsid w:val="00DE54EF"/>
    <w:rsid w:val="00DE5C58"/>
    <w:rsid w:val="00DE6C36"/>
    <w:rsid w:val="00DE7B1B"/>
    <w:rsid w:val="00DF0658"/>
    <w:rsid w:val="00DF1805"/>
    <w:rsid w:val="00DF31EE"/>
    <w:rsid w:val="00DF3D23"/>
    <w:rsid w:val="00DF6363"/>
    <w:rsid w:val="00DF688D"/>
    <w:rsid w:val="00DF7F63"/>
    <w:rsid w:val="00E026C4"/>
    <w:rsid w:val="00E05834"/>
    <w:rsid w:val="00E06D2C"/>
    <w:rsid w:val="00E0788E"/>
    <w:rsid w:val="00E1005F"/>
    <w:rsid w:val="00E1108A"/>
    <w:rsid w:val="00E110D7"/>
    <w:rsid w:val="00E11F61"/>
    <w:rsid w:val="00E13249"/>
    <w:rsid w:val="00E13DD7"/>
    <w:rsid w:val="00E14339"/>
    <w:rsid w:val="00E1520C"/>
    <w:rsid w:val="00E16158"/>
    <w:rsid w:val="00E16A09"/>
    <w:rsid w:val="00E17BBF"/>
    <w:rsid w:val="00E21E2A"/>
    <w:rsid w:val="00E23897"/>
    <w:rsid w:val="00E26E4F"/>
    <w:rsid w:val="00E271FE"/>
    <w:rsid w:val="00E27321"/>
    <w:rsid w:val="00E349BC"/>
    <w:rsid w:val="00E34A46"/>
    <w:rsid w:val="00E34DF4"/>
    <w:rsid w:val="00E3615D"/>
    <w:rsid w:val="00E36CFA"/>
    <w:rsid w:val="00E37092"/>
    <w:rsid w:val="00E373F2"/>
    <w:rsid w:val="00E40358"/>
    <w:rsid w:val="00E41B14"/>
    <w:rsid w:val="00E4308A"/>
    <w:rsid w:val="00E434CB"/>
    <w:rsid w:val="00E46403"/>
    <w:rsid w:val="00E46DFB"/>
    <w:rsid w:val="00E46FBB"/>
    <w:rsid w:val="00E478D4"/>
    <w:rsid w:val="00E47F4E"/>
    <w:rsid w:val="00E5041E"/>
    <w:rsid w:val="00E51A32"/>
    <w:rsid w:val="00E52898"/>
    <w:rsid w:val="00E535DA"/>
    <w:rsid w:val="00E53AE3"/>
    <w:rsid w:val="00E53C7C"/>
    <w:rsid w:val="00E542E2"/>
    <w:rsid w:val="00E54C38"/>
    <w:rsid w:val="00E562E0"/>
    <w:rsid w:val="00E56BE8"/>
    <w:rsid w:val="00E575F6"/>
    <w:rsid w:val="00E62D2C"/>
    <w:rsid w:val="00E6344B"/>
    <w:rsid w:val="00E63F6C"/>
    <w:rsid w:val="00E6420B"/>
    <w:rsid w:val="00E64AD8"/>
    <w:rsid w:val="00E65094"/>
    <w:rsid w:val="00E66561"/>
    <w:rsid w:val="00E6720C"/>
    <w:rsid w:val="00E67D9F"/>
    <w:rsid w:val="00E70119"/>
    <w:rsid w:val="00E71F29"/>
    <w:rsid w:val="00E7264E"/>
    <w:rsid w:val="00E72AF5"/>
    <w:rsid w:val="00E75261"/>
    <w:rsid w:val="00E7653E"/>
    <w:rsid w:val="00E76A3B"/>
    <w:rsid w:val="00E807F5"/>
    <w:rsid w:val="00E8082C"/>
    <w:rsid w:val="00E80871"/>
    <w:rsid w:val="00E8264D"/>
    <w:rsid w:val="00E8317C"/>
    <w:rsid w:val="00E835C9"/>
    <w:rsid w:val="00E836A9"/>
    <w:rsid w:val="00E8618A"/>
    <w:rsid w:val="00E863EF"/>
    <w:rsid w:val="00E86918"/>
    <w:rsid w:val="00E8785A"/>
    <w:rsid w:val="00E90DFF"/>
    <w:rsid w:val="00E9141C"/>
    <w:rsid w:val="00E91AD2"/>
    <w:rsid w:val="00E92F57"/>
    <w:rsid w:val="00E937AC"/>
    <w:rsid w:val="00E944D7"/>
    <w:rsid w:val="00E953D6"/>
    <w:rsid w:val="00EA009A"/>
    <w:rsid w:val="00EA07C1"/>
    <w:rsid w:val="00EA0A4A"/>
    <w:rsid w:val="00EA1831"/>
    <w:rsid w:val="00EA2D64"/>
    <w:rsid w:val="00EA3549"/>
    <w:rsid w:val="00EA5FC3"/>
    <w:rsid w:val="00EA6828"/>
    <w:rsid w:val="00EA7CA4"/>
    <w:rsid w:val="00EB0E30"/>
    <w:rsid w:val="00EB1E85"/>
    <w:rsid w:val="00EB32F9"/>
    <w:rsid w:val="00EB502A"/>
    <w:rsid w:val="00EB5C58"/>
    <w:rsid w:val="00EC060A"/>
    <w:rsid w:val="00EC25C4"/>
    <w:rsid w:val="00EC49CA"/>
    <w:rsid w:val="00EC5AF0"/>
    <w:rsid w:val="00EC6536"/>
    <w:rsid w:val="00ED00CC"/>
    <w:rsid w:val="00ED0D91"/>
    <w:rsid w:val="00ED1CA7"/>
    <w:rsid w:val="00ED3465"/>
    <w:rsid w:val="00ED4165"/>
    <w:rsid w:val="00ED4E0E"/>
    <w:rsid w:val="00ED673D"/>
    <w:rsid w:val="00ED6B83"/>
    <w:rsid w:val="00EE15CF"/>
    <w:rsid w:val="00EF0C5B"/>
    <w:rsid w:val="00EF137A"/>
    <w:rsid w:val="00EF4A7E"/>
    <w:rsid w:val="00EF5665"/>
    <w:rsid w:val="00F000B5"/>
    <w:rsid w:val="00F001F5"/>
    <w:rsid w:val="00F00D72"/>
    <w:rsid w:val="00F02C4E"/>
    <w:rsid w:val="00F065D3"/>
    <w:rsid w:val="00F0711F"/>
    <w:rsid w:val="00F07153"/>
    <w:rsid w:val="00F11D39"/>
    <w:rsid w:val="00F14C61"/>
    <w:rsid w:val="00F165B2"/>
    <w:rsid w:val="00F179A7"/>
    <w:rsid w:val="00F17BD2"/>
    <w:rsid w:val="00F200A5"/>
    <w:rsid w:val="00F21228"/>
    <w:rsid w:val="00F21264"/>
    <w:rsid w:val="00F22A7B"/>
    <w:rsid w:val="00F22F31"/>
    <w:rsid w:val="00F23ED5"/>
    <w:rsid w:val="00F26FA4"/>
    <w:rsid w:val="00F276DA"/>
    <w:rsid w:val="00F3088F"/>
    <w:rsid w:val="00F315C4"/>
    <w:rsid w:val="00F31611"/>
    <w:rsid w:val="00F31F18"/>
    <w:rsid w:val="00F31FC6"/>
    <w:rsid w:val="00F33601"/>
    <w:rsid w:val="00F339B1"/>
    <w:rsid w:val="00F345D9"/>
    <w:rsid w:val="00F366E5"/>
    <w:rsid w:val="00F36A90"/>
    <w:rsid w:val="00F378AF"/>
    <w:rsid w:val="00F431BE"/>
    <w:rsid w:val="00F43A7B"/>
    <w:rsid w:val="00F46961"/>
    <w:rsid w:val="00F4704C"/>
    <w:rsid w:val="00F50608"/>
    <w:rsid w:val="00F50B82"/>
    <w:rsid w:val="00F50BC4"/>
    <w:rsid w:val="00F517FA"/>
    <w:rsid w:val="00F51A51"/>
    <w:rsid w:val="00F5246C"/>
    <w:rsid w:val="00F532C1"/>
    <w:rsid w:val="00F53B31"/>
    <w:rsid w:val="00F611E5"/>
    <w:rsid w:val="00F6144B"/>
    <w:rsid w:val="00F62811"/>
    <w:rsid w:val="00F6372F"/>
    <w:rsid w:val="00F63AE9"/>
    <w:rsid w:val="00F649B3"/>
    <w:rsid w:val="00F66684"/>
    <w:rsid w:val="00F67035"/>
    <w:rsid w:val="00F6752F"/>
    <w:rsid w:val="00F67720"/>
    <w:rsid w:val="00F67C60"/>
    <w:rsid w:val="00F67F22"/>
    <w:rsid w:val="00F70436"/>
    <w:rsid w:val="00F7068A"/>
    <w:rsid w:val="00F71865"/>
    <w:rsid w:val="00F71C41"/>
    <w:rsid w:val="00F733C5"/>
    <w:rsid w:val="00F73782"/>
    <w:rsid w:val="00F7416B"/>
    <w:rsid w:val="00F742B1"/>
    <w:rsid w:val="00F752F4"/>
    <w:rsid w:val="00F770B4"/>
    <w:rsid w:val="00F776AE"/>
    <w:rsid w:val="00F80658"/>
    <w:rsid w:val="00F80791"/>
    <w:rsid w:val="00F82E15"/>
    <w:rsid w:val="00F864C2"/>
    <w:rsid w:val="00F87739"/>
    <w:rsid w:val="00F8796C"/>
    <w:rsid w:val="00F906C3"/>
    <w:rsid w:val="00F92FE0"/>
    <w:rsid w:val="00F940D6"/>
    <w:rsid w:val="00F9704A"/>
    <w:rsid w:val="00FA130B"/>
    <w:rsid w:val="00FA1970"/>
    <w:rsid w:val="00FA4478"/>
    <w:rsid w:val="00FA48B4"/>
    <w:rsid w:val="00FA49B1"/>
    <w:rsid w:val="00FA49FF"/>
    <w:rsid w:val="00FA562B"/>
    <w:rsid w:val="00FA6C79"/>
    <w:rsid w:val="00FA76F0"/>
    <w:rsid w:val="00FA7793"/>
    <w:rsid w:val="00FB21D5"/>
    <w:rsid w:val="00FB2734"/>
    <w:rsid w:val="00FB2ABB"/>
    <w:rsid w:val="00FB2CD9"/>
    <w:rsid w:val="00FB2F66"/>
    <w:rsid w:val="00FB4C47"/>
    <w:rsid w:val="00FB5798"/>
    <w:rsid w:val="00FB6387"/>
    <w:rsid w:val="00FB6B0A"/>
    <w:rsid w:val="00FB6B70"/>
    <w:rsid w:val="00FC1C66"/>
    <w:rsid w:val="00FC3277"/>
    <w:rsid w:val="00FC54E6"/>
    <w:rsid w:val="00FC5B2A"/>
    <w:rsid w:val="00FC6FC1"/>
    <w:rsid w:val="00FC7235"/>
    <w:rsid w:val="00FD0F89"/>
    <w:rsid w:val="00FD15FB"/>
    <w:rsid w:val="00FD2B0E"/>
    <w:rsid w:val="00FD2BB7"/>
    <w:rsid w:val="00FD444F"/>
    <w:rsid w:val="00FD618B"/>
    <w:rsid w:val="00FD72F4"/>
    <w:rsid w:val="00FD7ECA"/>
    <w:rsid w:val="00FE2EC3"/>
    <w:rsid w:val="00FE426C"/>
    <w:rsid w:val="00FE558E"/>
    <w:rsid w:val="00FF12F5"/>
    <w:rsid w:val="00FF1E45"/>
    <w:rsid w:val="00FF44E8"/>
    <w:rsid w:val="00FF5100"/>
    <w:rsid w:val="00FF5995"/>
    <w:rsid w:val="00FF6B65"/>
    <w:rsid w:val="00FF7706"/>
    <w:rsid w:val="00FF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vertical-relative:line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67DE951E"/>
  <w15:docId w15:val="{24F0B66D-8EA5-43D2-87AD-C07D1C855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799"/>
    <w:pPr>
      <w:spacing w:before="120" w:after="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A87"/>
    <w:pPr>
      <w:keepNext/>
      <w:keepLines/>
      <w:spacing w:before="480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04E70"/>
    <w:pPr>
      <w:keepNext/>
      <w:spacing w:before="240" w:after="120"/>
      <w:outlineLvl w:val="1"/>
    </w:pPr>
    <w:rPr>
      <w:rFonts w:ascii="Arial Bold" w:eastAsia="Times New Roman" w:hAnsi="Arial Bold" w:cs="Arial"/>
      <w:b/>
      <w:bCs/>
      <w:iCs/>
      <w:color w:val="000000"/>
      <w:szCs w:val="28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2853"/>
    <w:pPr>
      <w:keepNext/>
      <w:keepLines/>
      <w:spacing w:before="200"/>
      <w:outlineLvl w:val="2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A15B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517D1F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1A87"/>
    <w:rPr>
      <w:rFonts w:ascii="Arial" w:eastAsiaTheme="majorEastAsia" w:hAnsi="Arial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rsid w:val="00C04E70"/>
    <w:rPr>
      <w:rFonts w:ascii="Arial Bold" w:eastAsia="Times New Roman" w:hAnsi="Arial Bold" w:cs="Arial"/>
      <w:b/>
      <w:bCs/>
      <w:iCs/>
      <w:color w:val="000000"/>
      <w:sz w:val="20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32853"/>
    <w:rPr>
      <w:rFonts w:ascii="Arial" w:eastAsiaTheme="majorEastAsia" w:hAnsi="Arial" w:cstheme="majorBidi"/>
      <w:bCs/>
      <w:i/>
      <w:sz w:val="20"/>
    </w:rPr>
  </w:style>
  <w:style w:type="paragraph" w:customStyle="1" w:styleId="Figurecaption">
    <w:name w:val="Figure caption"/>
    <w:basedOn w:val="Normal"/>
    <w:link w:val="FigurecaptionChar"/>
    <w:qFormat/>
    <w:rsid w:val="00370799"/>
    <w:pPr>
      <w:spacing w:after="120"/>
    </w:pPr>
    <w:rPr>
      <w:i/>
    </w:rPr>
  </w:style>
  <w:style w:type="paragraph" w:styleId="Header">
    <w:name w:val="header"/>
    <w:basedOn w:val="Normal"/>
    <w:link w:val="HeaderChar"/>
    <w:unhideWhenUsed/>
    <w:rsid w:val="0093527A"/>
    <w:pPr>
      <w:tabs>
        <w:tab w:val="center" w:pos="4513"/>
        <w:tab w:val="right" w:pos="9026"/>
      </w:tabs>
      <w:spacing w:line="240" w:lineRule="auto"/>
    </w:pPr>
  </w:style>
  <w:style w:type="character" w:customStyle="1" w:styleId="FigurecaptionChar">
    <w:name w:val="Figure caption Char"/>
    <w:basedOn w:val="DefaultParagraphFont"/>
    <w:link w:val="Figurecaption"/>
    <w:rsid w:val="00370799"/>
    <w:rPr>
      <w:rFonts w:ascii="Arial" w:hAnsi="Arial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3527A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93527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527A"/>
    <w:rPr>
      <w:rFonts w:ascii="Arial" w:hAnsi="Arial"/>
      <w:sz w:val="20"/>
    </w:rPr>
  </w:style>
  <w:style w:type="paragraph" w:customStyle="1" w:styleId="Reference">
    <w:name w:val="Reference"/>
    <w:basedOn w:val="ListParagraph"/>
    <w:link w:val="ReferenceChar"/>
    <w:qFormat/>
    <w:rsid w:val="00941A87"/>
    <w:pPr>
      <w:numPr>
        <w:numId w:val="2"/>
      </w:numPr>
      <w:tabs>
        <w:tab w:val="left" w:pos="0"/>
        <w:tab w:val="left" w:pos="284"/>
      </w:tabs>
      <w:autoSpaceDE w:val="0"/>
      <w:autoSpaceDN w:val="0"/>
      <w:adjustRightInd w:val="0"/>
    </w:pPr>
    <w:rPr>
      <w:lang w:val="en-NZ"/>
    </w:rPr>
  </w:style>
  <w:style w:type="paragraph" w:styleId="ListParagraph">
    <w:name w:val="List Paragraph"/>
    <w:aliases w:val="Bullet"/>
    <w:basedOn w:val="Normal"/>
    <w:link w:val="ListParagraphChar"/>
    <w:uiPriority w:val="34"/>
    <w:rsid w:val="00941A87"/>
    <w:pPr>
      <w:ind w:left="720"/>
      <w:contextualSpacing/>
    </w:pPr>
  </w:style>
  <w:style w:type="character" w:customStyle="1" w:styleId="ReferenceChar">
    <w:name w:val="Reference Char"/>
    <w:basedOn w:val="DefaultParagraphFont"/>
    <w:link w:val="Reference"/>
    <w:rsid w:val="00941A87"/>
    <w:rPr>
      <w:rFonts w:ascii="Arial" w:hAnsi="Arial"/>
      <w:sz w:val="20"/>
      <w:lang w:val="en-NZ"/>
    </w:rPr>
  </w:style>
  <w:style w:type="character" w:styleId="CommentReference">
    <w:name w:val="annotation reference"/>
    <w:basedOn w:val="DefaultParagraphFont"/>
    <w:uiPriority w:val="99"/>
    <w:unhideWhenUsed/>
    <w:rsid w:val="00E11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08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08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08A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08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08A"/>
    <w:rPr>
      <w:rFonts w:ascii="Tahoma" w:hAnsi="Tahoma" w:cs="Tahoma"/>
      <w:sz w:val="16"/>
      <w:szCs w:val="16"/>
    </w:rPr>
  </w:style>
  <w:style w:type="table" w:styleId="TableGrid">
    <w:name w:val="Table Grid"/>
    <w:aliases w:val="Dossier Table"/>
    <w:basedOn w:val="TableNormal"/>
    <w:uiPriority w:val="59"/>
    <w:rsid w:val="00FB2F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A5287"/>
    <w:rPr>
      <w:color w:val="F9AE00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048D4"/>
    <w:rPr>
      <w:color w:val="A2D45E" w:themeColor="followedHyperlink"/>
      <w:u w:val="single"/>
    </w:rPr>
  </w:style>
  <w:style w:type="paragraph" w:styleId="Revision">
    <w:name w:val="Revision"/>
    <w:hidden/>
    <w:uiPriority w:val="99"/>
    <w:semiHidden/>
    <w:rsid w:val="006E07A2"/>
    <w:pPr>
      <w:spacing w:after="0" w:line="240" w:lineRule="auto"/>
    </w:pPr>
    <w:rPr>
      <w:rFonts w:ascii="Arial" w:hAnsi="Arial"/>
      <w:sz w:val="20"/>
    </w:rPr>
  </w:style>
  <w:style w:type="paragraph" w:styleId="BodyText">
    <w:name w:val="Body Text"/>
    <w:basedOn w:val="Normal"/>
    <w:link w:val="BodyTextChar"/>
    <w:rsid w:val="009C4656"/>
    <w:pPr>
      <w:spacing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20"/>
    <w:rsid w:val="009C4656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Default">
    <w:name w:val="Default"/>
    <w:rsid w:val="00DE5C5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Lv2bullet">
    <w:name w:val="Lv2 bullet"/>
    <w:basedOn w:val="ListParagraph"/>
    <w:link w:val="Lv2bulletChar"/>
    <w:qFormat/>
    <w:rsid w:val="00D35DAF"/>
    <w:pPr>
      <w:numPr>
        <w:ilvl w:val="1"/>
        <w:numId w:val="3"/>
      </w:numPr>
      <w:tabs>
        <w:tab w:val="left" w:pos="284"/>
      </w:tabs>
      <w:spacing w:before="0"/>
      <w:ind w:left="714" w:hanging="357"/>
    </w:pPr>
    <w:rPr>
      <w:rFonts w:eastAsia="Times New Roman" w:cs="Arial"/>
      <w:szCs w:val="20"/>
      <w:lang w:eastAsia="en-GB"/>
    </w:rPr>
  </w:style>
  <w:style w:type="character" w:customStyle="1" w:styleId="Lv2bulletChar">
    <w:name w:val="Lv2 bullet Char"/>
    <w:basedOn w:val="DefaultParagraphFont"/>
    <w:link w:val="Lv2bullet"/>
    <w:rsid w:val="00D35DAF"/>
    <w:rPr>
      <w:rFonts w:ascii="Arial" w:eastAsia="Times New Roman" w:hAnsi="Arial" w:cs="Arial"/>
      <w:sz w:val="20"/>
      <w:szCs w:val="20"/>
      <w:lang w:eastAsia="en-GB"/>
    </w:rPr>
  </w:style>
  <w:style w:type="paragraph" w:customStyle="1" w:styleId="Lv3bullet">
    <w:name w:val="Lv3 bullet"/>
    <w:basedOn w:val="Lv2bullet"/>
    <w:link w:val="Lv3bulletChar"/>
    <w:qFormat/>
    <w:rsid w:val="00CB1132"/>
    <w:pPr>
      <w:numPr>
        <w:ilvl w:val="2"/>
      </w:numPr>
      <w:ind w:left="1071" w:hanging="357"/>
    </w:pPr>
  </w:style>
  <w:style w:type="paragraph" w:customStyle="1" w:styleId="Lv1bullet">
    <w:name w:val="Lv1 bullet"/>
    <w:basedOn w:val="Normal"/>
    <w:link w:val="Lv1bulletChar"/>
    <w:qFormat/>
    <w:rsid w:val="00D35DAF"/>
    <w:pPr>
      <w:numPr>
        <w:numId w:val="4"/>
      </w:numPr>
      <w:autoSpaceDE w:val="0"/>
      <w:autoSpaceDN w:val="0"/>
      <w:adjustRightInd w:val="0"/>
      <w:spacing w:line="240" w:lineRule="auto"/>
      <w:ind w:left="357" w:hanging="357"/>
    </w:pPr>
    <w:rPr>
      <w:rFonts w:eastAsia="Times New Roman" w:cs="Arial"/>
      <w:szCs w:val="20"/>
      <w:lang w:eastAsia="en-GB"/>
    </w:rPr>
  </w:style>
  <w:style w:type="character" w:customStyle="1" w:styleId="Lv1bulletChar">
    <w:name w:val="Lv1 bullet Char"/>
    <w:basedOn w:val="DefaultParagraphFont"/>
    <w:link w:val="Lv1bullet"/>
    <w:rsid w:val="00D35DAF"/>
    <w:rPr>
      <w:rFonts w:ascii="Arial" w:eastAsia="Times New Roman" w:hAnsi="Arial" w:cs="Arial"/>
      <w:sz w:val="20"/>
      <w:szCs w:val="20"/>
      <w:lang w:eastAsia="en-GB"/>
    </w:rPr>
  </w:style>
  <w:style w:type="character" w:customStyle="1" w:styleId="Lv3bulletChar">
    <w:name w:val="Lv3 bullet Char"/>
    <w:basedOn w:val="Lv2bulletChar"/>
    <w:link w:val="Lv3bullet"/>
    <w:rsid w:val="0012579E"/>
    <w:rPr>
      <w:rFonts w:ascii="Arial" w:eastAsia="Times New Roman" w:hAnsi="Arial" w:cs="Arial"/>
      <w:sz w:val="20"/>
      <w:szCs w:val="20"/>
      <w:lang w:eastAsia="en-GB"/>
    </w:rPr>
  </w:style>
  <w:style w:type="paragraph" w:customStyle="1" w:styleId="Tablefootnote">
    <w:name w:val="Table footnote"/>
    <w:basedOn w:val="Normal"/>
    <w:link w:val="TablefootnoteChar"/>
    <w:qFormat/>
    <w:rsid w:val="00370799"/>
    <w:pPr>
      <w:spacing w:after="120" w:line="300" w:lineRule="auto"/>
    </w:pPr>
    <w:rPr>
      <w:rFonts w:eastAsia="Times New Roman" w:cs="Arial"/>
      <w:sz w:val="16"/>
      <w:szCs w:val="20"/>
      <w:lang w:eastAsia="en-GB"/>
    </w:rPr>
  </w:style>
  <w:style w:type="character" w:customStyle="1" w:styleId="TablefootnoteChar">
    <w:name w:val="Table footnote Char"/>
    <w:basedOn w:val="DefaultParagraphFont"/>
    <w:link w:val="Tablefootnote"/>
    <w:rsid w:val="00370799"/>
    <w:rPr>
      <w:rFonts w:ascii="Arial" w:eastAsia="Times New Roman" w:hAnsi="Arial" w:cs="Arial"/>
      <w:sz w:val="16"/>
      <w:szCs w:val="20"/>
      <w:lang w:eastAsia="en-GB"/>
    </w:rPr>
  </w:style>
  <w:style w:type="table" w:customStyle="1" w:styleId="LightList-Accent11">
    <w:name w:val="Light List - Accent 11"/>
    <w:basedOn w:val="TableNormal"/>
    <w:uiPriority w:val="61"/>
    <w:rsid w:val="0012579E"/>
    <w:pPr>
      <w:spacing w:after="0" w:line="240" w:lineRule="auto"/>
    </w:pPr>
    <w:tblPr>
      <w:tblStyleRowBandSize w:val="1"/>
      <w:tblStyleColBandSize w:val="1"/>
      <w:tblBorders>
        <w:top w:val="single" w:sz="8" w:space="0" w:color="A1D862" w:themeColor="accent1"/>
        <w:left w:val="single" w:sz="8" w:space="0" w:color="A1D862" w:themeColor="accent1"/>
        <w:bottom w:val="single" w:sz="8" w:space="0" w:color="A1D862" w:themeColor="accent1"/>
        <w:right w:val="single" w:sz="8" w:space="0" w:color="A1D86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1D86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D862" w:themeColor="accent1"/>
          <w:left w:val="single" w:sz="8" w:space="0" w:color="A1D862" w:themeColor="accent1"/>
          <w:bottom w:val="single" w:sz="8" w:space="0" w:color="A1D862" w:themeColor="accent1"/>
          <w:right w:val="single" w:sz="8" w:space="0" w:color="A1D86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1D862" w:themeColor="accent1"/>
          <w:left w:val="single" w:sz="8" w:space="0" w:color="A1D862" w:themeColor="accent1"/>
          <w:bottom w:val="single" w:sz="8" w:space="0" w:color="A1D862" w:themeColor="accent1"/>
          <w:right w:val="single" w:sz="8" w:space="0" w:color="A1D862" w:themeColor="accent1"/>
        </w:tcBorders>
      </w:tcPr>
    </w:tblStylePr>
    <w:tblStylePr w:type="band1Horz">
      <w:tblPr/>
      <w:tcPr>
        <w:tcBorders>
          <w:top w:val="single" w:sz="8" w:space="0" w:color="A1D862" w:themeColor="accent1"/>
          <w:left w:val="single" w:sz="8" w:space="0" w:color="A1D862" w:themeColor="accent1"/>
          <w:bottom w:val="single" w:sz="8" w:space="0" w:color="A1D862" w:themeColor="accent1"/>
          <w:right w:val="single" w:sz="8" w:space="0" w:color="A1D862" w:themeColor="accent1"/>
        </w:tcBorders>
      </w:tcPr>
    </w:tblStylePr>
  </w:style>
  <w:style w:type="table" w:customStyle="1" w:styleId="LightList-Accent110">
    <w:name w:val="Light List - Accent 11"/>
    <w:basedOn w:val="TableNormal"/>
    <w:uiPriority w:val="61"/>
    <w:rsid w:val="00B93565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Bibliography">
    <w:name w:val="Bibliography"/>
    <w:basedOn w:val="Normal"/>
    <w:next w:val="Normal"/>
    <w:uiPriority w:val="37"/>
    <w:unhideWhenUsed/>
    <w:rsid w:val="000542CA"/>
    <w:pPr>
      <w:tabs>
        <w:tab w:val="left" w:pos="264"/>
      </w:tabs>
      <w:spacing w:line="480" w:lineRule="auto"/>
      <w:ind w:left="264" w:hanging="264"/>
    </w:pPr>
  </w:style>
  <w:style w:type="character" w:customStyle="1" w:styleId="A1">
    <w:name w:val="A1"/>
    <w:uiPriority w:val="99"/>
    <w:rsid w:val="00651AE8"/>
    <w:rPr>
      <w:rFonts w:cs="HelveticaNeueLT Std Med"/>
      <w:color w:val="000000"/>
    </w:rPr>
  </w:style>
  <w:style w:type="character" w:styleId="PageNumber">
    <w:name w:val="page number"/>
    <w:basedOn w:val="DefaultParagraphFont"/>
    <w:rsid w:val="00E4308A"/>
  </w:style>
  <w:style w:type="character" w:customStyle="1" w:styleId="Heading5Char">
    <w:name w:val="Heading 5 Char"/>
    <w:basedOn w:val="DefaultParagraphFont"/>
    <w:link w:val="Heading5"/>
    <w:rsid w:val="002A15B1"/>
    <w:rPr>
      <w:rFonts w:asciiTheme="majorHAnsi" w:eastAsiaTheme="majorEastAsia" w:hAnsiTheme="majorHAnsi" w:cstheme="majorBidi"/>
      <w:color w:val="517D1F" w:themeColor="accent1" w:themeShade="7F"/>
      <w:sz w:val="20"/>
    </w:rPr>
  </w:style>
  <w:style w:type="paragraph" w:styleId="TOC5">
    <w:name w:val="toc 5"/>
    <w:basedOn w:val="Normal"/>
    <w:next w:val="Normal"/>
    <w:autoRedefine/>
    <w:semiHidden/>
    <w:rsid w:val="00E46403"/>
    <w:pPr>
      <w:spacing w:before="0" w:line="240" w:lineRule="auto"/>
      <w:ind w:left="960"/>
    </w:pPr>
    <w:rPr>
      <w:rFonts w:eastAsia="Times New Roman" w:cs="Times New Roman"/>
      <w:sz w:val="18"/>
      <w:szCs w:val="18"/>
      <w:lang w:val="en-US"/>
    </w:rPr>
  </w:style>
  <w:style w:type="paragraph" w:customStyle="1" w:styleId="BodyText1">
    <w:name w:val="Body Text1"/>
    <w:basedOn w:val="Normal"/>
    <w:link w:val="BodytextChar0"/>
    <w:rsid w:val="0071442E"/>
    <w:rPr>
      <w:rFonts w:eastAsia="Times New Roman" w:cs="Times New Roman"/>
    </w:rPr>
  </w:style>
  <w:style w:type="character" w:customStyle="1" w:styleId="BodytextChar0">
    <w:name w:val="Body text Char"/>
    <w:link w:val="BodyText1"/>
    <w:rsid w:val="0071442E"/>
    <w:rPr>
      <w:rFonts w:ascii="Arial" w:eastAsia="Times New Roman" w:hAnsi="Arial" w:cs="Times New Roman"/>
      <w:sz w:val="20"/>
    </w:rPr>
  </w:style>
  <w:style w:type="paragraph" w:customStyle="1" w:styleId="Bodytextblue">
    <w:name w:val="Body text blue"/>
    <w:basedOn w:val="BodyText"/>
    <w:link w:val="BodytextblueChar"/>
    <w:rsid w:val="00CF609F"/>
    <w:pPr>
      <w:spacing w:after="120" w:line="276" w:lineRule="auto"/>
      <w:jc w:val="both"/>
    </w:pPr>
    <w:rPr>
      <w:rFonts w:ascii="Calibri" w:hAnsi="Calibri" w:cstheme="minorBidi"/>
      <w:b/>
      <w:color w:val="0070C0"/>
      <w:sz w:val="22"/>
    </w:rPr>
  </w:style>
  <w:style w:type="character" w:customStyle="1" w:styleId="BodytextblueChar">
    <w:name w:val="Body text blue Char"/>
    <w:basedOn w:val="DefaultParagraphFont"/>
    <w:link w:val="Bodytextblue"/>
    <w:rsid w:val="00CF609F"/>
    <w:rPr>
      <w:rFonts w:ascii="Calibri" w:eastAsia="Times New Roman" w:hAnsi="Calibri"/>
      <w:b/>
      <w:color w:val="0070C0"/>
      <w:szCs w:val="24"/>
    </w:rPr>
  </w:style>
  <w:style w:type="paragraph" w:customStyle="1" w:styleId="Subsub">
    <w:name w:val="Subsub"/>
    <w:basedOn w:val="Normal"/>
    <w:rsid w:val="00D35DAF"/>
    <w:pPr>
      <w:spacing w:before="0" w:line="264" w:lineRule="auto"/>
      <w:ind w:left="510" w:hanging="170"/>
      <w:contextualSpacing/>
    </w:pPr>
    <w:rPr>
      <w:rFonts w:cs="Arial"/>
      <w:color w:val="403838"/>
      <w:sz w:val="16"/>
      <w:szCs w:val="16"/>
    </w:rPr>
  </w:style>
  <w:style w:type="character" w:customStyle="1" w:styleId="ListParagraphChar">
    <w:name w:val="List Paragraph Char"/>
    <w:aliases w:val="Bullet Char"/>
    <w:basedOn w:val="DefaultParagraphFont"/>
    <w:link w:val="ListParagraph"/>
    <w:uiPriority w:val="34"/>
    <w:rsid w:val="008F77E7"/>
    <w:rPr>
      <w:rFonts w:ascii="Arial" w:hAnsi="Arial"/>
      <w:sz w:val="20"/>
    </w:rPr>
  </w:style>
  <w:style w:type="paragraph" w:customStyle="1" w:styleId="Notetoreader">
    <w:name w:val="Note to reader"/>
    <w:basedOn w:val="Normal"/>
    <w:link w:val="NotetoreaderChar"/>
    <w:rsid w:val="00591C05"/>
    <w:pPr>
      <w:spacing w:after="120" w:line="240" w:lineRule="auto"/>
    </w:pPr>
    <w:rPr>
      <w:rFonts w:ascii="Calibri" w:eastAsia="Times New Roman" w:hAnsi="Calibri" w:cs="Arial"/>
      <w:i/>
      <w:color w:val="FF0000"/>
      <w:sz w:val="18"/>
      <w:lang w:val="en-US"/>
    </w:rPr>
  </w:style>
  <w:style w:type="character" w:customStyle="1" w:styleId="NotetoreaderChar">
    <w:name w:val="Note to reader Char"/>
    <w:basedOn w:val="DefaultParagraphFont"/>
    <w:link w:val="Notetoreader"/>
    <w:rsid w:val="00591C05"/>
    <w:rPr>
      <w:rFonts w:ascii="Calibri" w:eastAsia="Times New Roman" w:hAnsi="Calibri" w:cs="Arial"/>
      <w:i/>
      <w:color w:val="FF0000"/>
      <w:sz w:val="18"/>
      <w:lang w:val="en-US"/>
    </w:rPr>
  </w:style>
  <w:style w:type="numbering" w:customStyle="1" w:styleId="AppendixList">
    <w:name w:val="Appendix List"/>
    <w:uiPriority w:val="99"/>
    <w:rsid w:val="00591C05"/>
    <w:pPr>
      <w:numPr>
        <w:numId w:val="6"/>
      </w:numPr>
    </w:pPr>
  </w:style>
  <w:style w:type="paragraph" w:customStyle="1" w:styleId="Tablehead">
    <w:name w:val="Table head"/>
    <w:basedOn w:val="Normal"/>
    <w:link w:val="TableheadChar"/>
    <w:rsid w:val="003D4AC3"/>
    <w:pPr>
      <w:spacing w:before="0" w:line="264" w:lineRule="auto"/>
    </w:pPr>
    <w:rPr>
      <w:rFonts w:cs="Arial"/>
      <w:b/>
      <w:color w:val="403838"/>
      <w:sz w:val="14"/>
      <w:szCs w:val="14"/>
    </w:rPr>
  </w:style>
  <w:style w:type="paragraph" w:customStyle="1" w:styleId="Tablebody">
    <w:name w:val="Table body"/>
    <w:basedOn w:val="Normal"/>
    <w:link w:val="TablebodyChar"/>
    <w:rsid w:val="003D4AC3"/>
    <w:pPr>
      <w:spacing w:before="0" w:line="264" w:lineRule="auto"/>
    </w:pPr>
    <w:rPr>
      <w:rFonts w:cs="Arial"/>
      <w:bCs/>
      <w:color w:val="403838"/>
      <w:sz w:val="14"/>
      <w:szCs w:val="14"/>
    </w:rPr>
  </w:style>
  <w:style w:type="character" w:customStyle="1" w:styleId="TableheadChar">
    <w:name w:val="Table head Char"/>
    <w:basedOn w:val="DefaultParagraphFont"/>
    <w:link w:val="Tablehead"/>
    <w:rsid w:val="003D4AC3"/>
    <w:rPr>
      <w:rFonts w:ascii="Arial" w:hAnsi="Arial" w:cs="Arial"/>
      <w:b/>
      <w:color w:val="403838"/>
      <w:sz w:val="14"/>
      <w:szCs w:val="14"/>
    </w:rPr>
  </w:style>
  <w:style w:type="paragraph" w:customStyle="1" w:styleId="tablebullet">
    <w:name w:val="table bullet"/>
    <w:basedOn w:val="ListParagraph"/>
    <w:link w:val="tablebulletChar"/>
    <w:rsid w:val="003D4AC3"/>
    <w:pPr>
      <w:spacing w:before="0" w:line="264" w:lineRule="auto"/>
      <w:ind w:left="170" w:hanging="170"/>
    </w:pPr>
    <w:rPr>
      <w:rFonts w:cs="Arial"/>
      <w:color w:val="403838"/>
      <w:sz w:val="14"/>
      <w:szCs w:val="14"/>
    </w:rPr>
  </w:style>
  <w:style w:type="character" w:customStyle="1" w:styleId="TablebodyChar">
    <w:name w:val="Table body Char"/>
    <w:basedOn w:val="DefaultParagraphFont"/>
    <w:link w:val="Tablebody"/>
    <w:rsid w:val="003D4AC3"/>
    <w:rPr>
      <w:rFonts w:ascii="Arial" w:hAnsi="Arial" w:cs="Arial"/>
      <w:bCs/>
      <w:color w:val="403838"/>
      <w:sz w:val="14"/>
      <w:szCs w:val="14"/>
    </w:rPr>
  </w:style>
  <w:style w:type="character" w:customStyle="1" w:styleId="tablebulletChar">
    <w:name w:val="table bullet Char"/>
    <w:basedOn w:val="ListParagraphChar"/>
    <w:link w:val="tablebullet"/>
    <w:rsid w:val="003D4AC3"/>
    <w:rPr>
      <w:rFonts w:ascii="Arial" w:hAnsi="Arial" w:cs="Arial"/>
      <w:color w:val="403838"/>
      <w:sz w:val="14"/>
      <w:szCs w:val="1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6E76"/>
    <w:pPr>
      <w:spacing w:before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6E76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6E76"/>
    <w:rPr>
      <w:vertAlign w:val="superscript"/>
    </w:rPr>
  </w:style>
  <w:style w:type="character" w:styleId="Emphasis">
    <w:name w:val="Emphasis"/>
    <w:basedOn w:val="DefaultParagraphFont"/>
    <w:uiPriority w:val="20"/>
    <w:rsid w:val="00284621"/>
    <w:rPr>
      <w:i/>
      <w:iCs/>
    </w:rPr>
  </w:style>
  <w:style w:type="character" w:customStyle="1" w:styleId="highlight">
    <w:name w:val="highlight"/>
    <w:basedOn w:val="DefaultParagraphFont"/>
    <w:rsid w:val="00B167CB"/>
  </w:style>
  <w:style w:type="character" w:customStyle="1" w:styleId="RemoveCharacterStyle">
    <w:name w:val="Remove Character Style"/>
    <w:uiPriority w:val="49"/>
    <w:rsid w:val="00EA07C1"/>
  </w:style>
  <w:style w:type="paragraph" w:styleId="EndnoteText">
    <w:name w:val="endnote text"/>
    <w:basedOn w:val="Normal"/>
    <w:link w:val="EndnoteTextChar"/>
    <w:uiPriority w:val="99"/>
    <w:unhideWhenUsed/>
    <w:rsid w:val="0029327F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9327F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9327F"/>
    <w:rPr>
      <w:vertAlign w:val="superscript"/>
    </w:rPr>
  </w:style>
  <w:style w:type="paragraph" w:styleId="NoSpacing">
    <w:name w:val="No Spacing"/>
    <w:uiPriority w:val="1"/>
    <w:qFormat/>
    <w:rsid w:val="000628F6"/>
    <w:pPr>
      <w:spacing w:after="0" w:line="240" w:lineRule="auto"/>
    </w:pPr>
  </w:style>
  <w:style w:type="character" w:customStyle="1" w:styleId="Bullet1Char1">
    <w:name w:val="Bullet 1 Char1"/>
    <w:basedOn w:val="ListParagraphChar"/>
    <w:rsid w:val="00576FE2"/>
    <w:rPr>
      <w:rFonts w:ascii="Arial" w:hAnsi="Arial"/>
      <w:sz w:val="20"/>
      <w:szCs w:val="24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rsid w:val="00370799"/>
    <w:pPr>
      <w:spacing w:after="120" w:line="240" w:lineRule="auto"/>
    </w:pPr>
    <w:rPr>
      <w:bCs/>
      <w:i/>
      <w:color w:val="707173" w:themeColor="text1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95D27"/>
    <w:pPr>
      <w:jc w:val="center"/>
    </w:pPr>
    <w:rPr>
      <w:b/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595D27"/>
    <w:rPr>
      <w:rFonts w:ascii="Arial" w:hAnsi="Arial"/>
      <w:b/>
      <w:sz w:val="24"/>
    </w:rPr>
  </w:style>
  <w:style w:type="table" w:styleId="MediumShading1-Accent1">
    <w:name w:val="Medium Shading 1 Accent 1"/>
    <w:basedOn w:val="TableNormal"/>
    <w:uiPriority w:val="63"/>
    <w:rsid w:val="009F2613"/>
    <w:pPr>
      <w:spacing w:after="0" w:line="240" w:lineRule="auto"/>
    </w:pPr>
    <w:tblPr>
      <w:tblStyleRowBandSize w:val="1"/>
      <w:tblStyleColBandSize w:val="1"/>
      <w:tblBorders>
        <w:top w:val="single" w:sz="8" w:space="0" w:color="B8E189" w:themeColor="accent1" w:themeTint="BF"/>
        <w:left w:val="single" w:sz="8" w:space="0" w:color="B8E189" w:themeColor="accent1" w:themeTint="BF"/>
        <w:bottom w:val="single" w:sz="8" w:space="0" w:color="B8E189" w:themeColor="accent1" w:themeTint="BF"/>
        <w:right w:val="single" w:sz="8" w:space="0" w:color="B8E189" w:themeColor="accent1" w:themeTint="BF"/>
        <w:insideH w:val="single" w:sz="8" w:space="0" w:color="B8E18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E189" w:themeColor="accent1" w:themeTint="BF"/>
          <w:left w:val="single" w:sz="8" w:space="0" w:color="B8E189" w:themeColor="accent1" w:themeTint="BF"/>
          <w:bottom w:val="single" w:sz="8" w:space="0" w:color="B8E189" w:themeColor="accent1" w:themeTint="BF"/>
          <w:right w:val="single" w:sz="8" w:space="0" w:color="B8E189" w:themeColor="accent1" w:themeTint="BF"/>
          <w:insideH w:val="nil"/>
          <w:insideV w:val="nil"/>
        </w:tcBorders>
        <w:shd w:val="clear" w:color="auto" w:fill="A1D86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E189" w:themeColor="accent1" w:themeTint="BF"/>
          <w:left w:val="single" w:sz="8" w:space="0" w:color="B8E189" w:themeColor="accent1" w:themeTint="BF"/>
          <w:bottom w:val="single" w:sz="8" w:space="0" w:color="B8E189" w:themeColor="accent1" w:themeTint="BF"/>
          <w:right w:val="single" w:sz="8" w:space="0" w:color="B8E18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5D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F5D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9F26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ol-xs-12">
    <w:name w:val="col-xs-12"/>
    <w:basedOn w:val="DefaultParagraphFont"/>
    <w:rsid w:val="00336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6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45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6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5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7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72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0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1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0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5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7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7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AAA">
      <a:dk1>
        <a:srgbClr val="707173"/>
      </a:dk1>
      <a:lt1>
        <a:srgbClr val="FFFFFF"/>
      </a:lt1>
      <a:dk2>
        <a:srgbClr val="A1D862"/>
      </a:dk2>
      <a:lt2>
        <a:srgbClr val="2E3192"/>
      </a:lt2>
      <a:accent1>
        <a:srgbClr val="A1D862"/>
      </a:accent1>
      <a:accent2>
        <a:srgbClr val="E47923"/>
      </a:accent2>
      <a:accent3>
        <a:srgbClr val="009BDE"/>
      </a:accent3>
      <a:accent4>
        <a:srgbClr val="A3ABB1"/>
      </a:accent4>
      <a:accent5>
        <a:srgbClr val="FFDB61"/>
      </a:accent5>
      <a:accent6>
        <a:srgbClr val="D8D7E1"/>
      </a:accent6>
      <a:hlink>
        <a:srgbClr val="F9AE00"/>
      </a:hlink>
      <a:folHlink>
        <a:srgbClr val="A2D45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954DFC-9540-458D-9B9A-F3E0E09CEE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435330-DFCE-4AF6-AFF2-773DA521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Leach</dc:creator>
  <cp:lastModifiedBy>Lynsey Marriott</cp:lastModifiedBy>
  <cp:revision>2</cp:revision>
  <cp:lastPrinted>2017-04-03T09:58:00Z</cp:lastPrinted>
  <dcterms:created xsi:type="dcterms:W3CDTF">2021-08-24T09:09:00Z</dcterms:created>
  <dcterms:modified xsi:type="dcterms:W3CDTF">2021-08-24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8.7"&gt;&lt;session id="wN34AFTq"/&gt;&lt;style id="http://www.zotero.org/styles/nature" hasBibliography="1" bibliographyStyleHasBeenSet="1"/&gt;&lt;prefs&gt;&lt;pref name="fieldType" value="Field"/&gt;&lt;pref name="storeReferences" value="</vt:lpwstr>
  </property>
  <property fmtid="{D5CDD505-2E9C-101B-9397-08002B2CF9AE}" pid="3" name="ZOTERO_PREF_2">
    <vt:lpwstr>true"/&gt;&lt;pref name="automaticJournalAbbreviations" value="true"/&gt;&lt;pref name="noteType" value=""/&gt;&lt;/prefs&gt;&lt;/data&gt;</vt:lpwstr>
  </property>
  <property fmtid="{D5CDD505-2E9C-101B-9397-08002B2CF9AE}" pid="4" name="MSIP_Label_80a0d41b-3816-4c83-aa40-c3f27fcb97e7_Enabled">
    <vt:lpwstr>true</vt:lpwstr>
  </property>
  <property fmtid="{D5CDD505-2E9C-101B-9397-08002B2CF9AE}" pid="5" name="MSIP_Label_80a0d41b-3816-4c83-aa40-c3f27fcb97e7_SetDate">
    <vt:lpwstr>2020-08-17T06:49:50Z</vt:lpwstr>
  </property>
  <property fmtid="{D5CDD505-2E9C-101B-9397-08002B2CF9AE}" pid="6" name="MSIP_Label_80a0d41b-3816-4c83-aa40-c3f27fcb97e7_Method">
    <vt:lpwstr>Standard</vt:lpwstr>
  </property>
  <property fmtid="{D5CDD505-2E9C-101B-9397-08002B2CF9AE}" pid="7" name="MSIP_Label_80a0d41b-3816-4c83-aa40-c3f27fcb97e7_Name">
    <vt:lpwstr>INC10788229</vt:lpwstr>
  </property>
  <property fmtid="{D5CDD505-2E9C-101B-9397-08002B2CF9AE}" pid="8" name="MSIP_Label_80a0d41b-3816-4c83-aa40-c3f27fcb97e7_SiteId">
    <vt:lpwstr>b98f0765-0764-4153-ac9c-4713ff722c48</vt:lpwstr>
  </property>
  <property fmtid="{D5CDD505-2E9C-101B-9397-08002B2CF9AE}" pid="9" name="MSIP_Label_80a0d41b-3816-4c83-aa40-c3f27fcb97e7_ActionId">
    <vt:lpwstr>0c825300-4f66-4d8e-9ab5-302e6ef000b3</vt:lpwstr>
  </property>
  <property fmtid="{D5CDD505-2E9C-101B-9397-08002B2CF9AE}" pid="10" name="MSIP_Label_80a0d41b-3816-4c83-aa40-c3f27fcb97e7_ContentBits">
    <vt:lpwstr>0</vt:lpwstr>
  </property>
</Properties>
</file>